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3D5DAE" w:rsidRDefault="009E0920" w:rsidP="00EA36DD">
      <w:pPr>
        <w:pStyle w:val="Title"/>
        <w:ind w:left="1440" w:firstLine="720"/>
        <w:jc w:val="left"/>
      </w:pPr>
      <w:r w:rsidRPr="00A064FE">
        <w:rPr>
          <w:noProof/>
        </w:rPr>
        <w:drawing>
          <wp:inline distT="0" distB="0" distL="0" distR="0" wp14:anchorId="054C60F2" wp14:editId="07777777">
            <wp:extent cx="2981325" cy="85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44E9" w14:textId="77777777" w:rsidR="001A4D6A" w:rsidRDefault="009E0920" w:rsidP="00A064FE">
      <w:pPr>
        <w:pStyle w:val="Title"/>
        <w:jc w:val="left"/>
      </w:pPr>
      <w:r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200E842" wp14:editId="07777777">
                <wp:simplePos x="0" y="0"/>
                <wp:positionH relativeFrom="column">
                  <wp:posOffset>-228600</wp:posOffset>
                </wp:positionH>
                <wp:positionV relativeFrom="paragraph">
                  <wp:posOffset>273050</wp:posOffset>
                </wp:positionV>
                <wp:extent cx="6515100" cy="114300"/>
                <wp:effectExtent l="0" t="0" r="0" b="0"/>
                <wp:wrapThrough wrapText="bothSides">
                  <wp:wrapPolygon edited="0">
                    <wp:start x="0" y="0"/>
                    <wp:lineTo x="0" y="18000"/>
                    <wp:lineTo x="21537" y="18000"/>
                    <wp:lineTo x="21537" y="0"/>
                    <wp:lineTo x="0" y="0"/>
                  </wp:wrapPolygon>
                </wp:wrapThrough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15100" cy="11430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60000"/>
                            <a:lumOff val="40000"/>
                          </a:srgb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pic="http://schemas.openxmlformats.org/drawingml/2006/picture" xmlns:a14="http://schemas.microsoft.com/office/drawing/2010/main" xmlns:ma14="http://schemas.microsoft.com/office/mac/drawingml/2011/main" xmlns=""/>
                          </a:ext>
                        </a:extLst>
                      </wps:spPr>
                      <wps:txbx>
                        <w:txbxContent>
                          <w:p w14:paraId="0A37501D" w14:textId="77777777" w:rsidR="003603C3" w:rsidRPr="00206637" w:rsidRDefault="003603C3" w:rsidP="007F0041">
                            <w:pPr>
                              <w:jc w:val="center"/>
                              <w:outlineLvl w:val="0"/>
                              <w:rPr>
                                <w:b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00E84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8pt;margin-top:21.5pt;width:513pt;height: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" fillcolor="#558ed5" stroked="f">
                <v:path arrowok="t"/>
                <v:textbox>
                  <w:txbxContent>
                    <w:p w14:paraId="0A37501D" w14:textId="77777777" w:rsidR="003603C3" w:rsidRPr="00206637" w:rsidRDefault="003603C3" w:rsidP="007F0041">
                      <w:pPr>
                        <w:jc w:val="center"/>
                        <w:outlineLvl w:val="0"/>
                        <w:rPr>
                          <w:b/>
                          <w:color w:val="FFFFFF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B3F34A" w14:textId="502944C3" w:rsidR="007F0041" w:rsidRDefault="003D5DAE" w:rsidP="004D6977">
      <w:pPr>
        <w:jc w:val="both"/>
        <w:rPr>
          <w:rFonts w:ascii="Tahoma" w:hAnsi="Tahoma" w:cs="Tahoma"/>
          <w:bCs/>
        </w:rPr>
      </w:pPr>
      <w:r w:rsidRPr="008F30A6">
        <w:rPr>
          <w:rFonts w:ascii="Tahoma" w:hAnsi="Tahoma" w:cs="Tahoma"/>
          <w:b/>
          <w:bCs/>
        </w:rPr>
        <w:t>Date &amp; Time:</w:t>
      </w:r>
      <w:r w:rsidRPr="008F30A6">
        <w:rPr>
          <w:rFonts w:ascii="Tahoma" w:hAnsi="Tahoma" w:cs="Tahoma"/>
          <w:bCs/>
        </w:rPr>
        <w:t xml:space="preserve"> </w:t>
      </w:r>
      <w:r w:rsidR="0047568A" w:rsidRPr="008F30A6">
        <w:rPr>
          <w:rFonts w:ascii="Tahoma" w:hAnsi="Tahoma" w:cs="Tahoma"/>
          <w:bCs/>
        </w:rPr>
        <w:t>Thursday</w:t>
      </w:r>
      <w:r w:rsidR="00A35A6F" w:rsidRPr="008F30A6">
        <w:rPr>
          <w:rFonts w:ascii="Tahoma" w:hAnsi="Tahoma" w:cs="Tahoma"/>
          <w:bCs/>
        </w:rPr>
        <w:t xml:space="preserve"> </w:t>
      </w:r>
      <w:r w:rsidR="00484347">
        <w:rPr>
          <w:rFonts w:ascii="Tahoma" w:hAnsi="Tahoma" w:cs="Tahoma"/>
          <w:bCs/>
        </w:rPr>
        <w:t>September 30</w:t>
      </w:r>
      <w:r w:rsidR="009E6C17" w:rsidRPr="008F30A6">
        <w:rPr>
          <w:rFonts w:ascii="Tahoma" w:hAnsi="Tahoma" w:cs="Tahoma"/>
          <w:bCs/>
          <w:vertAlign w:val="superscript"/>
        </w:rPr>
        <w:t>th</w:t>
      </w:r>
      <w:r w:rsidR="0036736D">
        <w:rPr>
          <w:rFonts w:ascii="Tahoma" w:hAnsi="Tahoma" w:cs="Tahoma"/>
          <w:bCs/>
        </w:rPr>
        <w:t>, 2021</w:t>
      </w:r>
      <w:r w:rsidR="009D37AB" w:rsidRPr="008F30A6">
        <w:rPr>
          <w:rFonts w:ascii="Tahoma" w:hAnsi="Tahoma" w:cs="Tahoma"/>
          <w:bCs/>
        </w:rPr>
        <w:t xml:space="preserve"> 12:00</w:t>
      </w:r>
      <w:r w:rsidR="00256F96" w:rsidRPr="008F30A6">
        <w:rPr>
          <w:rFonts w:ascii="Tahoma" w:hAnsi="Tahoma" w:cs="Tahoma"/>
          <w:bCs/>
        </w:rPr>
        <w:t>pm</w:t>
      </w:r>
      <w:r w:rsidR="00504378" w:rsidRPr="008F30A6">
        <w:rPr>
          <w:rFonts w:ascii="Tahoma" w:hAnsi="Tahoma" w:cs="Tahoma"/>
          <w:bCs/>
        </w:rPr>
        <w:t xml:space="preserve"> </w:t>
      </w:r>
      <w:r w:rsidR="009D37AB" w:rsidRPr="008F30A6">
        <w:rPr>
          <w:rFonts w:ascii="Tahoma" w:hAnsi="Tahoma" w:cs="Tahoma"/>
          <w:bCs/>
        </w:rPr>
        <w:t>-</w:t>
      </w:r>
      <w:r w:rsidR="004C2FB1">
        <w:rPr>
          <w:rFonts w:ascii="Tahoma" w:hAnsi="Tahoma" w:cs="Tahoma"/>
          <w:bCs/>
        </w:rPr>
        <w:t xml:space="preserve"> 2</w:t>
      </w:r>
      <w:r w:rsidR="00A35A6F" w:rsidRPr="008F30A6">
        <w:rPr>
          <w:rFonts w:ascii="Tahoma" w:hAnsi="Tahoma" w:cs="Tahoma"/>
          <w:bCs/>
        </w:rPr>
        <w:t>:00</w:t>
      </w:r>
      <w:r w:rsidR="009D37AB" w:rsidRPr="008F30A6">
        <w:rPr>
          <w:rFonts w:ascii="Tahoma" w:hAnsi="Tahoma" w:cs="Tahoma"/>
          <w:bCs/>
        </w:rPr>
        <w:t>pm</w:t>
      </w:r>
    </w:p>
    <w:p w14:paraId="2429ACB2" w14:textId="77777777" w:rsidR="000465C3" w:rsidRDefault="000465C3" w:rsidP="004D6977">
      <w:pPr>
        <w:jc w:val="both"/>
        <w:rPr>
          <w:rFonts w:ascii="Tahoma" w:hAnsi="Tahoma" w:cs="Tahoma"/>
          <w:bCs/>
        </w:rPr>
      </w:pPr>
    </w:p>
    <w:p w14:paraId="1D00C444" w14:textId="24FAE1A3" w:rsidR="00916085" w:rsidRPr="000465C3" w:rsidRDefault="00916085" w:rsidP="004D6977">
      <w:pPr>
        <w:jc w:val="both"/>
        <w:rPr>
          <w:rFonts w:ascii="Tahoma" w:hAnsi="Tahoma" w:cs="Tahoma"/>
          <w:bCs/>
          <w:sz w:val="20"/>
          <w:szCs w:val="20"/>
        </w:rPr>
      </w:pPr>
      <w:r w:rsidRPr="000465C3">
        <w:rPr>
          <w:rFonts w:ascii="Tahoma" w:hAnsi="Tahoma" w:cs="Tahoma"/>
          <w:b/>
          <w:bCs/>
          <w:sz w:val="20"/>
          <w:szCs w:val="20"/>
        </w:rPr>
        <w:t>Attendance</w:t>
      </w:r>
      <w:r w:rsidRPr="000465C3">
        <w:rPr>
          <w:rFonts w:ascii="Tahoma" w:hAnsi="Tahoma" w:cs="Tahoma"/>
          <w:bCs/>
          <w:sz w:val="20"/>
          <w:szCs w:val="20"/>
        </w:rPr>
        <w:t xml:space="preserve">: Tracy J, Tamika Glenn,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Serita</w:t>
      </w:r>
      <w:proofErr w:type="spellEnd"/>
      <w:r w:rsidRPr="000465C3"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Valmond</w:t>
      </w:r>
      <w:proofErr w:type="spellEnd"/>
      <w:r w:rsidRPr="000465C3">
        <w:rPr>
          <w:rFonts w:ascii="Tahoma" w:hAnsi="Tahoma" w:cs="Tahoma"/>
          <w:bCs/>
          <w:sz w:val="20"/>
          <w:szCs w:val="20"/>
        </w:rPr>
        <w:t xml:space="preserve">, Raymond, Patricia Ruiz Cantu, Nicole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Fumo</w:t>
      </w:r>
      <w:proofErr w:type="spellEnd"/>
      <w:r w:rsidRPr="000465C3">
        <w:rPr>
          <w:rFonts w:ascii="Tahoma" w:hAnsi="Tahoma" w:cs="Tahoma"/>
          <w:bCs/>
          <w:sz w:val="20"/>
          <w:szCs w:val="20"/>
        </w:rPr>
        <w:t xml:space="preserve">, Lisa Kaiser,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LaRhonda</w:t>
      </w:r>
      <w:proofErr w:type="spellEnd"/>
      <w:r w:rsidRPr="000465C3">
        <w:rPr>
          <w:rFonts w:ascii="Tahoma" w:hAnsi="Tahoma" w:cs="Tahoma"/>
          <w:bCs/>
          <w:sz w:val="20"/>
          <w:szCs w:val="20"/>
        </w:rPr>
        <w:t xml:space="preserve"> Goodwin,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Kyna</w:t>
      </w:r>
      <w:proofErr w:type="spellEnd"/>
      <w:r w:rsidRPr="000465C3">
        <w:rPr>
          <w:rFonts w:ascii="Tahoma" w:hAnsi="Tahoma" w:cs="Tahoma"/>
          <w:bCs/>
          <w:sz w:val="20"/>
          <w:szCs w:val="20"/>
        </w:rPr>
        <w:t xml:space="preserve">, Karen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Kolberg</w:t>
      </w:r>
      <w:proofErr w:type="spellEnd"/>
      <w:r w:rsidRPr="000465C3">
        <w:rPr>
          <w:rFonts w:ascii="Tahoma" w:hAnsi="Tahoma" w:cs="Tahoma"/>
          <w:bCs/>
          <w:sz w:val="20"/>
          <w:szCs w:val="20"/>
        </w:rPr>
        <w:t xml:space="preserve">, Joanie,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Jestrada</w:t>
      </w:r>
      <w:proofErr w:type="spellEnd"/>
      <w:r w:rsidRPr="000465C3">
        <w:rPr>
          <w:rFonts w:ascii="Tahoma" w:hAnsi="Tahoma" w:cs="Tahoma"/>
          <w:bCs/>
          <w:sz w:val="20"/>
          <w:szCs w:val="20"/>
        </w:rPr>
        <w:t xml:space="preserve">, Jessica, Dr.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Amarante</w:t>
      </w:r>
      <w:proofErr w:type="spellEnd"/>
      <w:r w:rsidRPr="000465C3">
        <w:rPr>
          <w:rFonts w:ascii="Tahoma" w:hAnsi="Tahoma" w:cs="Tahoma"/>
          <w:bCs/>
          <w:sz w:val="20"/>
          <w:szCs w:val="20"/>
        </w:rPr>
        <w:t xml:space="preserve">, Cynthia Jasper, Chris Davis,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Bermadette</w:t>
      </w:r>
      <w:proofErr w:type="spellEnd"/>
      <w:r w:rsidRPr="000465C3">
        <w:rPr>
          <w:rFonts w:ascii="Tahoma" w:hAnsi="Tahoma" w:cs="Tahoma"/>
          <w:bCs/>
          <w:sz w:val="20"/>
          <w:szCs w:val="20"/>
        </w:rPr>
        <w:t xml:space="preserve"> Anderson, Arielle Mayer, Amy Parry, Amanda M Rodriguez, Gloria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Marfo</w:t>
      </w:r>
      <w:proofErr w:type="spellEnd"/>
      <w:r w:rsidRPr="000465C3"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Ankomah</w:t>
      </w:r>
      <w:proofErr w:type="spellEnd"/>
      <w:r w:rsidRPr="000465C3">
        <w:rPr>
          <w:rFonts w:ascii="Tahoma" w:hAnsi="Tahoma" w:cs="Tahoma"/>
          <w:bCs/>
          <w:sz w:val="20"/>
          <w:szCs w:val="20"/>
        </w:rPr>
        <w:t xml:space="preserve">, Aaron Lipski, Alexandria Kohn, Martha Ghebregziabiher, Hannah Lepper, Ryan, K Jenkins, Glynis </w:t>
      </w:r>
      <w:proofErr w:type="spellStart"/>
      <w:r w:rsidRPr="000465C3">
        <w:rPr>
          <w:rFonts w:ascii="Tahoma" w:hAnsi="Tahoma" w:cs="Tahoma"/>
          <w:bCs/>
          <w:sz w:val="20"/>
          <w:szCs w:val="20"/>
        </w:rPr>
        <w:t>Underwood,</w:t>
      </w:r>
      <w:r w:rsidR="008872FC">
        <w:rPr>
          <w:rFonts w:ascii="Tahoma" w:hAnsi="Tahoma" w:cs="Tahoma"/>
          <w:bCs/>
          <w:sz w:val="20"/>
          <w:szCs w:val="20"/>
        </w:rPr>
        <w:t>Heather</w:t>
      </w:r>
      <w:proofErr w:type="spellEnd"/>
      <w:r w:rsidR="008872FC">
        <w:rPr>
          <w:rFonts w:ascii="Tahoma" w:hAnsi="Tahoma" w:cs="Tahoma"/>
          <w:bCs/>
          <w:sz w:val="20"/>
          <w:szCs w:val="20"/>
        </w:rPr>
        <w:t xml:space="preserve">, Brad </w:t>
      </w:r>
      <w:bookmarkStart w:id="0" w:name="_GoBack"/>
      <w:bookmarkEnd w:id="0"/>
    </w:p>
    <w:p w14:paraId="02EB378F" w14:textId="77777777" w:rsidR="009C5590" w:rsidRPr="008F30A6" w:rsidRDefault="009C5590" w:rsidP="004D6977">
      <w:pPr>
        <w:rPr>
          <w:rFonts w:ascii="Tahoma" w:hAnsi="Tahoma" w:cs="Tahoma"/>
        </w:rPr>
      </w:pPr>
    </w:p>
    <w:p w14:paraId="42DAC2B4" w14:textId="7F9B3E4C" w:rsidR="00405276" w:rsidRDefault="003D5DAE" w:rsidP="00D35F91">
      <w:pPr>
        <w:rPr>
          <w:rFonts w:ascii="Tahoma" w:hAnsi="Tahoma" w:cs="Tahoma"/>
          <w:b/>
          <w:bCs/>
        </w:rPr>
      </w:pPr>
      <w:r w:rsidRPr="008F30A6">
        <w:rPr>
          <w:rFonts w:ascii="Tahoma" w:hAnsi="Tahoma" w:cs="Tahoma"/>
          <w:b/>
        </w:rPr>
        <w:t>Agenda</w:t>
      </w:r>
    </w:p>
    <w:p w14:paraId="2E94540F" w14:textId="338D6AD6" w:rsidR="00751475" w:rsidRPr="001554F8" w:rsidRDefault="00A27E7A" w:rsidP="001554F8">
      <w:pPr>
        <w:numPr>
          <w:ilvl w:val="0"/>
          <w:numId w:val="9"/>
        </w:numPr>
        <w:rPr>
          <w:rFonts w:ascii="Tahoma" w:hAnsi="Tahoma" w:cs="Tahoma"/>
          <w:b/>
          <w:bCs/>
        </w:rPr>
      </w:pPr>
      <w:r w:rsidRPr="008F30A6">
        <w:rPr>
          <w:rFonts w:ascii="Tahoma" w:hAnsi="Tahoma" w:cs="Tahoma"/>
          <w:b/>
          <w:bCs/>
        </w:rPr>
        <w:t>Arrival</w:t>
      </w:r>
      <w:r w:rsidRPr="008F30A6">
        <w:rPr>
          <w:rFonts w:ascii="Tahoma" w:hAnsi="Tahoma" w:cs="Tahoma"/>
          <w:b/>
          <w:bCs/>
        </w:rPr>
        <w:tab/>
      </w:r>
      <w:r w:rsidR="00CA07A1" w:rsidRPr="008F30A6">
        <w:rPr>
          <w:rFonts w:ascii="Tahoma" w:hAnsi="Tahoma" w:cs="Tahoma"/>
          <w:b/>
          <w:bCs/>
        </w:rPr>
        <w:t>(12:00</w:t>
      </w:r>
      <w:r w:rsidR="000749A1" w:rsidRPr="008F30A6">
        <w:rPr>
          <w:rFonts w:ascii="Tahoma" w:hAnsi="Tahoma" w:cs="Tahoma"/>
          <w:b/>
          <w:bCs/>
        </w:rPr>
        <w:t>)</w:t>
      </w:r>
    </w:p>
    <w:p w14:paraId="6C1564E8" w14:textId="0E7E3329" w:rsidR="001A5A52" w:rsidRPr="001A5A52" w:rsidRDefault="0036736D" w:rsidP="001A5A52">
      <w:pPr>
        <w:numPr>
          <w:ilvl w:val="0"/>
          <w:numId w:val="9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MCSAP and coalition member</w:t>
      </w:r>
      <w:r w:rsidR="008724F7" w:rsidRPr="008F30A6">
        <w:rPr>
          <w:rFonts w:ascii="Tahoma" w:hAnsi="Tahoma" w:cs="Tahoma"/>
          <w:b/>
          <w:bCs/>
        </w:rPr>
        <w:t xml:space="preserve"> Announcement: </w:t>
      </w:r>
      <w:r w:rsidR="008724F7" w:rsidRPr="008F30A6">
        <w:rPr>
          <w:rFonts w:ascii="Tahoma" w:hAnsi="Tahoma" w:cs="Tahoma"/>
          <w:b/>
          <w:bCs/>
        </w:rPr>
        <w:tab/>
        <w:t>(12:05 -12:</w:t>
      </w:r>
      <w:r w:rsidR="00A35A6F" w:rsidRPr="008F30A6">
        <w:rPr>
          <w:rFonts w:ascii="Tahoma" w:hAnsi="Tahoma" w:cs="Tahoma"/>
          <w:b/>
          <w:bCs/>
        </w:rPr>
        <w:t>10</w:t>
      </w:r>
      <w:r w:rsidR="008724F7" w:rsidRPr="008F30A6">
        <w:rPr>
          <w:rFonts w:ascii="Tahoma" w:hAnsi="Tahoma" w:cs="Tahoma"/>
          <w:b/>
          <w:bCs/>
        </w:rPr>
        <w:t>)</w:t>
      </w:r>
    </w:p>
    <w:p w14:paraId="409151C9" w14:textId="1C1FE229" w:rsidR="00DB2042" w:rsidRPr="000465C3" w:rsidRDefault="0036736D" w:rsidP="000465C3">
      <w:pPr>
        <w:numPr>
          <w:ilvl w:val="3"/>
          <w:numId w:val="9"/>
        </w:numPr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Everyone state your name, pronouns and title</w:t>
      </w:r>
    </w:p>
    <w:p w14:paraId="4BD752DE" w14:textId="2B8EB9AC" w:rsidR="00484347" w:rsidRPr="000465C3" w:rsidRDefault="0036736D" w:rsidP="00DB2042">
      <w:pPr>
        <w:numPr>
          <w:ilvl w:val="3"/>
          <w:numId w:val="9"/>
        </w:numPr>
        <w:rPr>
          <w:rFonts w:ascii="Tahoma" w:hAnsi="Tahoma" w:cs="Tahoma"/>
          <w:bCs/>
          <w:i/>
        </w:rPr>
      </w:pPr>
      <w:r w:rsidRPr="0036736D">
        <w:rPr>
          <w:rFonts w:ascii="Tahoma" w:hAnsi="Tahoma" w:cs="Tahoma"/>
          <w:bCs/>
        </w:rPr>
        <w:t>We are</w:t>
      </w:r>
      <w:r w:rsidRPr="00DB2042">
        <w:rPr>
          <w:rFonts w:ascii="Tahoma" w:hAnsi="Tahoma" w:cs="Tahoma"/>
          <w:bCs/>
        </w:rPr>
        <w:t xml:space="preserve"> offering swag box material for red ribbon week (we have one box of 100 youth left)</w:t>
      </w:r>
      <w:r w:rsidR="004D0201">
        <w:rPr>
          <w:rFonts w:ascii="Tahoma" w:hAnsi="Tahoma" w:cs="Tahoma"/>
          <w:bCs/>
        </w:rPr>
        <w:t>:</w:t>
      </w:r>
      <w:r w:rsidR="000465C3">
        <w:rPr>
          <w:rFonts w:ascii="Tahoma" w:hAnsi="Tahoma" w:cs="Tahoma"/>
          <w:bCs/>
        </w:rPr>
        <w:t xml:space="preserve"> </w:t>
      </w:r>
      <w:r w:rsidR="004D0201" w:rsidRPr="000465C3">
        <w:rPr>
          <w:rFonts w:ascii="Tahoma" w:hAnsi="Tahoma" w:cs="Tahoma"/>
          <w:b/>
          <w:bCs/>
          <w:i/>
        </w:rPr>
        <w:t>First come first serve basis</w:t>
      </w:r>
    </w:p>
    <w:p w14:paraId="08D6ABA5" w14:textId="7D90BE83" w:rsidR="0036736D" w:rsidRPr="000465C3" w:rsidRDefault="0036736D" w:rsidP="0036736D">
      <w:pPr>
        <w:numPr>
          <w:ilvl w:val="3"/>
          <w:numId w:val="9"/>
        </w:numPr>
        <w:rPr>
          <w:rFonts w:ascii="Tahoma" w:hAnsi="Tahoma" w:cs="Tahoma"/>
          <w:b/>
          <w:bCs/>
          <w:i/>
        </w:rPr>
      </w:pPr>
      <w:r w:rsidRPr="0036736D">
        <w:rPr>
          <w:rFonts w:ascii="Tahoma" w:hAnsi="Tahoma" w:cs="Tahoma"/>
          <w:bCs/>
        </w:rPr>
        <w:t>Zoe from Safe and Sound is looking for presenter or educator who can speak to strategies for connecting with kids and talking to them about substance abuse</w:t>
      </w:r>
      <w:r w:rsidR="004D0201">
        <w:rPr>
          <w:rFonts w:ascii="Tahoma" w:hAnsi="Tahoma" w:cs="Tahoma"/>
          <w:bCs/>
        </w:rPr>
        <w:t xml:space="preserve">: </w:t>
      </w:r>
      <w:r w:rsidR="000465C3" w:rsidRPr="000465C3">
        <w:rPr>
          <w:rFonts w:ascii="Tahoma" w:hAnsi="Tahoma" w:cs="Tahoma"/>
          <w:b/>
          <w:bCs/>
          <w:i/>
        </w:rPr>
        <w:t>P</w:t>
      </w:r>
      <w:r w:rsidR="004D0201" w:rsidRPr="000465C3">
        <w:rPr>
          <w:rFonts w:ascii="Tahoma" w:hAnsi="Tahoma" w:cs="Tahoma"/>
          <w:b/>
          <w:bCs/>
          <w:i/>
        </w:rPr>
        <w:t xml:space="preserve">lease contact </w:t>
      </w:r>
      <w:r w:rsidR="000465C3" w:rsidRPr="000465C3">
        <w:rPr>
          <w:rFonts w:ascii="Tahoma" w:hAnsi="Tahoma" w:cs="Tahoma"/>
          <w:b/>
          <w:bCs/>
          <w:i/>
        </w:rPr>
        <w:t>Alexandria Kohn</w:t>
      </w:r>
      <w:r w:rsidR="004D0201" w:rsidRPr="000465C3">
        <w:rPr>
          <w:rFonts w:ascii="Tahoma" w:hAnsi="Tahoma" w:cs="Tahoma"/>
          <w:b/>
          <w:bCs/>
          <w:i/>
        </w:rPr>
        <w:t xml:space="preserve"> if you have any suggestions</w:t>
      </w:r>
      <w:r w:rsidR="000465C3" w:rsidRPr="000465C3">
        <w:rPr>
          <w:rFonts w:ascii="Tahoma" w:hAnsi="Tahoma" w:cs="Tahoma"/>
          <w:b/>
          <w:bCs/>
          <w:i/>
        </w:rPr>
        <w:t xml:space="preserve"> to forward</w:t>
      </w:r>
    </w:p>
    <w:p w14:paraId="48FB242F" w14:textId="06C28550" w:rsidR="0036736D" w:rsidRDefault="0036736D" w:rsidP="0036736D">
      <w:pPr>
        <w:numPr>
          <w:ilvl w:val="3"/>
          <w:numId w:val="9"/>
        </w:numPr>
        <w:rPr>
          <w:rFonts w:ascii="Tahoma" w:hAnsi="Tahoma" w:cs="Tahoma"/>
          <w:bCs/>
        </w:rPr>
      </w:pPr>
      <w:r w:rsidRPr="0036736D">
        <w:rPr>
          <w:rFonts w:ascii="Tahoma" w:hAnsi="Tahoma" w:cs="Tahoma"/>
          <w:bCs/>
        </w:rPr>
        <w:t>Community Advocates is hiring for a Prevention Program Coordinator</w:t>
      </w:r>
      <w:r w:rsidR="004D0201">
        <w:rPr>
          <w:rFonts w:ascii="Tahoma" w:hAnsi="Tahoma" w:cs="Tahoma"/>
          <w:bCs/>
        </w:rPr>
        <w:t>:</w:t>
      </w:r>
      <w:r w:rsidRPr="0036736D">
        <w:rPr>
          <w:rFonts w:ascii="Tahoma" w:hAnsi="Tahoma" w:cs="Tahoma"/>
          <w:bCs/>
        </w:rPr>
        <w:t xml:space="preserve"> </w:t>
      </w:r>
      <w:hyperlink r:id="rId9" w:history="1">
        <w:r w:rsidR="000465C3" w:rsidRPr="000465C3">
          <w:rPr>
            <w:rStyle w:val="Hyperlink"/>
            <w:rFonts w:ascii="Tahoma" w:hAnsi="Tahoma" w:cs="Tahoma"/>
            <w:bCs/>
          </w:rPr>
          <w:t>Click here to apply</w:t>
        </w:r>
      </w:hyperlink>
    </w:p>
    <w:p w14:paraId="68F4B573" w14:textId="4D4BE78B" w:rsidR="00072519" w:rsidRPr="000465C3" w:rsidRDefault="00072519" w:rsidP="0036736D">
      <w:pPr>
        <w:numPr>
          <w:ilvl w:val="3"/>
          <w:numId w:val="9"/>
        </w:numPr>
        <w:rPr>
          <w:rFonts w:ascii="Tahoma" w:hAnsi="Tahoma" w:cs="Tahoma"/>
          <w:b/>
          <w:bCs/>
          <w:i/>
        </w:rPr>
      </w:pPr>
      <w:r>
        <w:rPr>
          <w:rFonts w:ascii="Tahoma" w:hAnsi="Tahoma" w:cs="Tahoma"/>
          <w:bCs/>
        </w:rPr>
        <w:t xml:space="preserve">Mini grant-10 $2,500 grants.  </w:t>
      </w:r>
      <w:r w:rsidR="000465C3" w:rsidRPr="000465C3">
        <w:rPr>
          <w:rFonts w:ascii="Tahoma" w:hAnsi="Tahoma" w:cs="Tahoma"/>
          <w:b/>
          <w:bCs/>
          <w:i/>
        </w:rPr>
        <w:t xml:space="preserve">This grant is for </w:t>
      </w:r>
      <w:r w:rsidR="00A3434D" w:rsidRPr="000465C3">
        <w:rPr>
          <w:rFonts w:ascii="Tahoma" w:hAnsi="Tahoma" w:cs="Tahoma"/>
          <w:b/>
          <w:bCs/>
          <w:i/>
        </w:rPr>
        <w:t>501c3 nonprofit</w:t>
      </w:r>
      <w:r w:rsidR="000465C3" w:rsidRPr="000465C3">
        <w:rPr>
          <w:rFonts w:ascii="Tahoma" w:hAnsi="Tahoma" w:cs="Tahoma"/>
          <w:b/>
          <w:bCs/>
          <w:i/>
        </w:rPr>
        <w:t>s. The grant is enough for 10 recipients. It is an</w:t>
      </w:r>
      <w:r w:rsidR="00A3434D" w:rsidRPr="000465C3">
        <w:rPr>
          <w:rFonts w:ascii="Tahoma" w:hAnsi="Tahoma" w:cs="Tahoma"/>
          <w:b/>
          <w:bCs/>
          <w:i/>
        </w:rPr>
        <w:t xml:space="preserve"> easy application, please follow guidelines</w:t>
      </w:r>
      <w:r w:rsidR="000465C3" w:rsidRPr="000465C3">
        <w:rPr>
          <w:rFonts w:ascii="Tahoma" w:hAnsi="Tahoma" w:cs="Tahoma"/>
          <w:b/>
          <w:bCs/>
          <w:i/>
        </w:rPr>
        <w:t xml:space="preserve">. </w:t>
      </w:r>
      <w:r w:rsidR="000D38C0" w:rsidRPr="000465C3">
        <w:rPr>
          <w:rFonts w:ascii="Tahoma" w:hAnsi="Tahoma" w:cs="Tahoma"/>
          <w:b/>
          <w:bCs/>
          <w:i/>
        </w:rPr>
        <w:t>More information w</w:t>
      </w:r>
      <w:r w:rsidR="00A3434D" w:rsidRPr="000465C3">
        <w:rPr>
          <w:rFonts w:ascii="Tahoma" w:hAnsi="Tahoma" w:cs="Tahoma"/>
          <w:b/>
          <w:bCs/>
          <w:i/>
        </w:rPr>
        <w:t xml:space="preserve">ill be sent out by tomorrow and </w:t>
      </w:r>
      <w:r w:rsidR="000465C3" w:rsidRPr="000465C3">
        <w:rPr>
          <w:rFonts w:ascii="Tahoma" w:hAnsi="Tahoma" w:cs="Tahoma"/>
          <w:b/>
          <w:bCs/>
          <w:i/>
        </w:rPr>
        <w:t xml:space="preserve">the application </w:t>
      </w:r>
      <w:r w:rsidR="00A3434D" w:rsidRPr="000465C3">
        <w:rPr>
          <w:rFonts w:ascii="Tahoma" w:hAnsi="Tahoma" w:cs="Tahoma"/>
          <w:b/>
          <w:bCs/>
          <w:i/>
        </w:rPr>
        <w:t>is due Monday, October 11.</w:t>
      </w:r>
    </w:p>
    <w:p w14:paraId="364B599A" w14:textId="093C0AB2" w:rsidR="0036736D" w:rsidRDefault="0036736D" w:rsidP="0036736D">
      <w:pPr>
        <w:numPr>
          <w:ilvl w:val="3"/>
          <w:numId w:val="9"/>
        </w:numPr>
        <w:rPr>
          <w:rFonts w:ascii="Tahoma" w:hAnsi="Tahoma" w:cs="Tahoma"/>
          <w:b/>
          <w:bCs/>
          <w:i/>
        </w:rPr>
      </w:pPr>
      <w:r w:rsidRPr="0036736D">
        <w:rPr>
          <w:rFonts w:ascii="Tahoma" w:hAnsi="Tahoma" w:cs="Tahoma"/>
          <w:bCs/>
          <w:color w:val="FF0000"/>
        </w:rPr>
        <w:t>WE HAV</w:t>
      </w:r>
      <w:r w:rsidR="004D0201">
        <w:rPr>
          <w:rFonts w:ascii="Tahoma" w:hAnsi="Tahoma" w:cs="Tahoma"/>
          <w:bCs/>
          <w:color w:val="FF0000"/>
        </w:rPr>
        <w:t xml:space="preserve">E OFFICALLY CHANGED OUR BY LAWS: </w:t>
      </w:r>
      <w:r w:rsidR="000465C3">
        <w:rPr>
          <w:rFonts w:ascii="Tahoma" w:hAnsi="Tahoma" w:cs="Tahoma"/>
          <w:b/>
          <w:bCs/>
          <w:i/>
        </w:rPr>
        <w:t>P</w:t>
      </w:r>
      <w:r w:rsidR="004D0201" w:rsidRPr="000465C3">
        <w:rPr>
          <w:rFonts w:ascii="Tahoma" w:hAnsi="Tahoma" w:cs="Tahoma"/>
          <w:b/>
          <w:bCs/>
          <w:i/>
        </w:rPr>
        <w:t>ulled back from having work groups and have the committee create project groups</w:t>
      </w:r>
      <w:r w:rsidR="0026174D" w:rsidRPr="000465C3">
        <w:rPr>
          <w:rFonts w:ascii="Tahoma" w:hAnsi="Tahoma" w:cs="Tahoma"/>
          <w:b/>
          <w:bCs/>
          <w:i/>
        </w:rPr>
        <w:t>.</w:t>
      </w:r>
      <w:r w:rsidR="004D0201" w:rsidRPr="000465C3">
        <w:rPr>
          <w:rFonts w:ascii="Tahoma" w:hAnsi="Tahoma" w:cs="Tahoma"/>
          <w:b/>
          <w:bCs/>
          <w:i/>
        </w:rPr>
        <w:t xml:space="preserve"> </w:t>
      </w:r>
      <w:r w:rsidR="0026174D" w:rsidRPr="000465C3">
        <w:rPr>
          <w:rFonts w:ascii="Tahoma" w:hAnsi="Tahoma" w:cs="Tahoma"/>
          <w:b/>
          <w:bCs/>
          <w:i/>
        </w:rPr>
        <w:t>Should</w:t>
      </w:r>
      <w:r w:rsidR="004D0201" w:rsidRPr="000465C3">
        <w:rPr>
          <w:rFonts w:ascii="Tahoma" w:hAnsi="Tahoma" w:cs="Tahoma"/>
          <w:b/>
          <w:bCs/>
          <w:i/>
        </w:rPr>
        <w:t xml:space="preserve"> not be too dramatic of a change or cause for concern</w:t>
      </w:r>
      <w:r w:rsidR="0026174D" w:rsidRPr="000465C3">
        <w:rPr>
          <w:rFonts w:ascii="Tahoma" w:hAnsi="Tahoma" w:cs="Tahoma"/>
          <w:b/>
          <w:bCs/>
          <w:i/>
        </w:rPr>
        <w:t>.</w:t>
      </w:r>
    </w:p>
    <w:p w14:paraId="5F72F40D" w14:textId="77777777" w:rsidR="000465C3" w:rsidRPr="000465C3" w:rsidRDefault="000465C3" w:rsidP="0036736D">
      <w:pPr>
        <w:numPr>
          <w:ilvl w:val="3"/>
          <w:numId w:val="9"/>
        </w:numPr>
        <w:rPr>
          <w:rFonts w:ascii="Tahoma" w:hAnsi="Tahoma" w:cs="Tahoma"/>
          <w:b/>
          <w:bCs/>
          <w:i/>
        </w:rPr>
      </w:pPr>
    </w:p>
    <w:p w14:paraId="249BF599" w14:textId="6FBAD228" w:rsidR="003B3CE3" w:rsidRDefault="00484347" w:rsidP="75D2AE32">
      <w:pPr>
        <w:numPr>
          <w:ilvl w:val="0"/>
          <w:numId w:val="9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Stigmatizing language in the realm of prevention w</w:t>
      </w:r>
      <w:r w:rsidR="0036736D">
        <w:rPr>
          <w:rFonts w:ascii="Tahoma" w:hAnsi="Tahoma" w:cs="Tahoma"/>
          <w:b/>
          <w:bCs/>
        </w:rPr>
        <w:t>ork &amp; questions (Rachael C)</w:t>
      </w:r>
      <w:r>
        <w:rPr>
          <w:rFonts w:ascii="Tahoma" w:hAnsi="Tahoma" w:cs="Tahoma"/>
          <w:b/>
          <w:bCs/>
        </w:rPr>
        <w:t>(12:10</w:t>
      </w:r>
      <w:r w:rsidR="001554F8">
        <w:rPr>
          <w:rFonts w:ascii="Tahoma" w:hAnsi="Tahoma" w:cs="Tahoma"/>
          <w:b/>
          <w:bCs/>
        </w:rPr>
        <w:t>-1</w:t>
      </w:r>
      <w:r>
        <w:rPr>
          <w:rFonts w:ascii="Tahoma" w:hAnsi="Tahoma" w:cs="Tahoma"/>
          <w:b/>
          <w:bCs/>
        </w:rPr>
        <w:t>2:4</w:t>
      </w:r>
      <w:r w:rsidR="00687B63">
        <w:rPr>
          <w:rFonts w:ascii="Tahoma" w:hAnsi="Tahoma" w:cs="Tahoma"/>
          <w:b/>
          <w:bCs/>
        </w:rPr>
        <w:t>0)</w:t>
      </w:r>
      <w:r w:rsidR="00150243">
        <w:rPr>
          <w:rFonts w:ascii="Tahoma" w:hAnsi="Tahoma" w:cs="Tahoma"/>
          <w:b/>
          <w:bCs/>
        </w:rPr>
        <w:t xml:space="preserve"> </w:t>
      </w:r>
    </w:p>
    <w:p w14:paraId="6D1D4A15" w14:textId="77777777" w:rsidR="000465C3" w:rsidRDefault="000465C3" w:rsidP="000465C3">
      <w:pPr>
        <w:pStyle w:val="ListParagraph"/>
        <w:ind w:left="2700"/>
        <w:rPr>
          <w:rFonts w:ascii="Tahoma" w:hAnsi="Tahoma" w:cs="Tahoma"/>
          <w:b/>
          <w:bCs/>
        </w:rPr>
      </w:pPr>
    </w:p>
    <w:p w14:paraId="57E2D1AD" w14:textId="08A68DC8" w:rsidR="000465C3" w:rsidRPr="000465C3" w:rsidRDefault="000465C3" w:rsidP="000465C3">
      <w:pPr>
        <w:pStyle w:val="ListParagraph"/>
        <w:numPr>
          <w:ilvl w:val="0"/>
          <w:numId w:val="44"/>
        </w:numPr>
        <w:rPr>
          <w:rFonts w:ascii="Tahoma" w:hAnsi="Tahoma" w:cs="Tahoma"/>
          <w:b/>
          <w:bCs/>
          <w:i/>
        </w:rPr>
      </w:pPr>
      <w:r w:rsidRPr="000465C3">
        <w:rPr>
          <w:rFonts w:ascii="Tahoma" w:hAnsi="Tahoma" w:cs="Tahoma"/>
          <w:b/>
          <w:bCs/>
          <w:i/>
        </w:rPr>
        <w:t>Rachel’s PowerPoint will be sent out and shared with MCSAP members</w:t>
      </w:r>
    </w:p>
    <w:p w14:paraId="7899DCBD" w14:textId="77777777" w:rsidR="000465C3" w:rsidRDefault="00484347" w:rsidP="00B532FB">
      <w:pPr>
        <w:numPr>
          <w:ilvl w:val="3"/>
          <w:numId w:val="9"/>
        </w:numPr>
        <w:rPr>
          <w:rFonts w:ascii="Tahoma" w:hAnsi="Tahoma" w:cs="Tahoma"/>
          <w:bCs/>
        </w:rPr>
      </w:pPr>
      <w:r w:rsidRPr="0036736D">
        <w:rPr>
          <w:rFonts w:ascii="Tahoma" w:hAnsi="Tahoma" w:cs="Tahoma"/>
          <w:bCs/>
        </w:rPr>
        <w:lastRenderedPageBreak/>
        <w:t>Changing MCSAP’S name, ideas for new name?</w:t>
      </w:r>
      <w:r w:rsidR="00B532FB">
        <w:rPr>
          <w:rFonts w:ascii="Tahoma" w:hAnsi="Tahoma" w:cs="Tahoma"/>
          <w:bCs/>
        </w:rPr>
        <w:t xml:space="preserve"> </w:t>
      </w:r>
    </w:p>
    <w:p w14:paraId="51626316" w14:textId="20774BE9" w:rsidR="00B532FB" w:rsidRPr="000465C3" w:rsidRDefault="000465C3" w:rsidP="000465C3">
      <w:pPr>
        <w:rPr>
          <w:rFonts w:ascii="Tahoma" w:hAnsi="Tahoma" w:cs="Tahoma"/>
          <w:b/>
          <w:bCs/>
          <w:i/>
        </w:rPr>
      </w:pPr>
      <w:r w:rsidRPr="000465C3">
        <w:rPr>
          <w:rFonts w:ascii="Tahoma" w:hAnsi="Tahoma" w:cs="Tahoma"/>
          <w:b/>
          <w:bCs/>
          <w:i/>
        </w:rPr>
        <w:t>Goal is to get a n</w:t>
      </w:r>
      <w:r w:rsidR="00B532FB" w:rsidRPr="000465C3">
        <w:rPr>
          <w:rFonts w:ascii="Tahoma" w:hAnsi="Tahoma" w:cs="Tahoma"/>
          <w:b/>
          <w:bCs/>
          <w:i/>
        </w:rPr>
        <w:t>ew name by Mid October and looking to fully rebrand by Janu</w:t>
      </w:r>
      <w:r w:rsidRPr="000465C3">
        <w:rPr>
          <w:rFonts w:ascii="Tahoma" w:hAnsi="Tahoma" w:cs="Tahoma"/>
          <w:b/>
          <w:bCs/>
          <w:i/>
        </w:rPr>
        <w:t>ary with new logo designs, and n</w:t>
      </w:r>
      <w:r w:rsidR="00B532FB" w:rsidRPr="000465C3">
        <w:rPr>
          <w:rFonts w:ascii="Tahoma" w:hAnsi="Tahoma" w:cs="Tahoma"/>
          <w:b/>
          <w:bCs/>
          <w:i/>
        </w:rPr>
        <w:t xml:space="preserve">ew marketing material (what do we want to get out to the county) everyone is welcome to make this decision, </w:t>
      </w:r>
      <w:r w:rsidRPr="000465C3">
        <w:rPr>
          <w:rFonts w:ascii="Tahoma" w:hAnsi="Tahoma" w:cs="Tahoma"/>
          <w:b/>
          <w:bCs/>
          <w:i/>
        </w:rPr>
        <w:t xml:space="preserve">as </w:t>
      </w:r>
      <w:r w:rsidR="00B532FB" w:rsidRPr="000465C3">
        <w:rPr>
          <w:rFonts w:ascii="Tahoma" w:hAnsi="Tahoma" w:cs="Tahoma"/>
          <w:b/>
          <w:bCs/>
          <w:i/>
        </w:rPr>
        <w:t>it is a collective decision.</w:t>
      </w:r>
    </w:p>
    <w:p w14:paraId="3280B26B" w14:textId="6B843ED3" w:rsidR="00484347" w:rsidRDefault="000465C3" w:rsidP="000465C3">
      <w:pPr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 xml:space="preserve">New name ideas? </w:t>
      </w:r>
      <w:r w:rsidR="00B532FB" w:rsidRPr="00B532FB">
        <w:rPr>
          <w:rFonts w:ascii="Tahoma" w:hAnsi="Tahoma" w:cs="Tahoma"/>
          <w:bCs/>
        </w:rPr>
        <w:t>Milwa</w:t>
      </w:r>
      <w:r w:rsidR="00B532FB">
        <w:rPr>
          <w:rFonts w:ascii="Tahoma" w:hAnsi="Tahoma" w:cs="Tahoma"/>
          <w:bCs/>
        </w:rPr>
        <w:t>ukee County S</w:t>
      </w:r>
      <w:r w:rsidR="00B532FB" w:rsidRPr="00B532FB">
        <w:rPr>
          <w:rFonts w:ascii="Tahoma" w:hAnsi="Tahoma" w:cs="Tahoma"/>
          <w:bCs/>
        </w:rPr>
        <w:t xml:space="preserve">ubstance use and addiction coalition” (similar acronym, good for brand awareness), </w:t>
      </w:r>
    </w:p>
    <w:p w14:paraId="6AAB47FB" w14:textId="6C984AD7" w:rsidR="00B532FB" w:rsidRDefault="00B532FB" w:rsidP="00B532FB">
      <w:pPr>
        <w:numPr>
          <w:ilvl w:val="3"/>
          <w:numId w:val="9"/>
        </w:numPr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 xml:space="preserve">Less acronyms? </w:t>
      </w:r>
    </w:p>
    <w:p w14:paraId="5D5A93D1" w14:textId="5FCB06F1" w:rsidR="00B532FB" w:rsidRDefault="000465C3" w:rsidP="00B532FB">
      <w:pPr>
        <w:numPr>
          <w:ilvl w:val="3"/>
          <w:numId w:val="9"/>
        </w:numPr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We could send out a s</w:t>
      </w:r>
      <w:r w:rsidR="00B532FB">
        <w:rPr>
          <w:rFonts w:ascii="Tahoma" w:hAnsi="Tahoma" w:cs="Tahoma"/>
          <w:bCs/>
        </w:rPr>
        <w:t>urvey of potential names</w:t>
      </w:r>
      <w:r>
        <w:rPr>
          <w:rFonts w:ascii="Tahoma" w:hAnsi="Tahoma" w:cs="Tahoma"/>
          <w:bCs/>
        </w:rPr>
        <w:t xml:space="preserve"> and send it</w:t>
      </w:r>
      <w:r w:rsidR="00B532FB">
        <w:rPr>
          <w:rFonts w:ascii="Tahoma" w:hAnsi="Tahoma" w:cs="Tahoma"/>
          <w:bCs/>
        </w:rPr>
        <w:t xml:space="preserve"> out to MCSAP members</w:t>
      </w:r>
      <w:r>
        <w:rPr>
          <w:rFonts w:ascii="Tahoma" w:hAnsi="Tahoma" w:cs="Tahoma"/>
          <w:bCs/>
        </w:rPr>
        <w:t xml:space="preserve"> to take a poll on, help with final decision</w:t>
      </w:r>
    </w:p>
    <w:p w14:paraId="0AD6234C" w14:textId="77777777" w:rsidR="000465C3" w:rsidRPr="00B532FB" w:rsidRDefault="000465C3" w:rsidP="000465C3">
      <w:pPr>
        <w:ind w:left="2880"/>
        <w:rPr>
          <w:rFonts w:ascii="Tahoma" w:hAnsi="Tahoma" w:cs="Tahoma"/>
          <w:bCs/>
        </w:rPr>
      </w:pPr>
    </w:p>
    <w:p w14:paraId="3E7BA958" w14:textId="05ECABCA" w:rsidR="00D700DB" w:rsidRDefault="00484347" w:rsidP="00D700DB">
      <w:pPr>
        <w:numPr>
          <w:ilvl w:val="0"/>
          <w:numId w:val="9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Environmental prevention approach and Whip-Its</w:t>
      </w:r>
      <w:r w:rsidR="0036736D">
        <w:rPr>
          <w:rFonts w:ascii="Tahoma" w:hAnsi="Tahoma" w:cs="Tahoma"/>
          <w:b/>
          <w:bCs/>
        </w:rPr>
        <w:t xml:space="preserve"> (Alexandria K)</w:t>
      </w:r>
      <w:r w:rsidR="00D700DB">
        <w:rPr>
          <w:rFonts w:ascii="Tahoma" w:hAnsi="Tahoma" w:cs="Tahoma"/>
          <w:b/>
          <w:bCs/>
        </w:rPr>
        <w:t xml:space="preserve"> </w:t>
      </w:r>
      <w:r w:rsidR="00751475">
        <w:rPr>
          <w:rFonts w:ascii="Tahoma" w:hAnsi="Tahoma" w:cs="Tahoma"/>
          <w:b/>
          <w:bCs/>
        </w:rPr>
        <w:t xml:space="preserve"> </w:t>
      </w:r>
      <w:r w:rsidR="001A5A52">
        <w:rPr>
          <w:rFonts w:ascii="Tahoma" w:hAnsi="Tahoma" w:cs="Tahoma"/>
          <w:b/>
          <w:bCs/>
        </w:rPr>
        <w:t>(1</w:t>
      </w:r>
      <w:r>
        <w:rPr>
          <w:rFonts w:ascii="Tahoma" w:hAnsi="Tahoma" w:cs="Tahoma"/>
          <w:b/>
          <w:bCs/>
        </w:rPr>
        <w:t>2:40-12:50</w:t>
      </w:r>
      <w:r w:rsidR="00687B63">
        <w:rPr>
          <w:rFonts w:ascii="Tahoma" w:hAnsi="Tahoma" w:cs="Tahoma"/>
          <w:b/>
          <w:bCs/>
        </w:rPr>
        <w:t>)</w:t>
      </w:r>
    </w:p>
    <w:p w14:paraId="00F6BA7C" w14:textId="7C08F144" w:rsidR="003C1A9F" w:rsidRPr="000465C3" w:rsidRDefault="00150243" w:rsidP="0036736D">
      <w:pPr>
        <w:numPr>
          <w:ilvl w:val="3"/>
          <w:numId w:val="9"/>
        </w:numPr>
        <w:rPr>
          <w:rFonts w:ascii="Tahoma" w:hAnsi="Tahoma" w:cs="Tahoma"/>
          <w:b/>
          <w:bCs/>
          <w:i/>
        </w:rPr>
      </w:pPr>
      <w:r>
        <w:rPr>
          <w:rFonts w:ascii="Tahoma" w:hAnsi="Tahoma" w:cs="Tahoma"/>
          <w:bCs/>
        </w:rPr>
        <w:t xml:space="preserve">New full coalition project: </w:t>
      </w:r>
      <w:r w:rsidR="005C7F20" w:rsidRPr="000465C3">
        <w:rPr>
          <w:rFonts w:ascii="Tahoma" w:hAnsi="Tahoma" w:cs="Tahoma"/>
          <w:b/>
          <w:bCs/>
          <w:i/>
        </w:rPr>
        <w:t>Whip-it Project and environmental approach</w:t>
      </w:r>
      <w:r w:rsidR="003C1A9F" w:rsidRPr="000465C3">
        <w:rPr>
          <w:rFonts w:ascii="Tahoma" w:hAnsi="Tahoma" w:cs="Tahoma"/>
          <w:b/>
          <w:bCs/>
          <w:i/>
        </w:rPr>
        <w:t>. There will be three separate work groups:</w:t>
      </w:r>
    </w:p>
    <w:p w14:paraId="580AF73B" w14:textId="145CDC53" w:rsidR="00484347" w:rsidRPr="000465C3" w:rsidRDefault="003C1A9F" w:rsidP="003C1A9F">
      <w:pPr>
        <w:ind w:left="2880"/>
        <w:rPr>
          <w:rFonts w:ascii="Tahoma" w:hAnsi="Tahoma" w:cs="Tahoma"/>
          <w:b/>
          <w:bCs/>
          <w:i/>
        </w:rPr>
      </w:pPr>
      <w:r w:rsidRPr="000465C3">
        <w:rPr>
          <w:rFonts w:ascii="Tahoma" w:hAnsi="Tahoma" w:cs="Tahoma"/>
          <w:b/>
          <w:bCs/>
          <w:i/>
        </w:rPr>
        <w:t>1). Media Education, 2). Outreach 3). Data</w:t>
      </w:r>
    </w:p>
    <w:p w14:paraId="7E1CBF1A" w14:textId="78D72C3C" w:rsidR="003C1A9F" w:rsidRPr="003C1A9F" w:rsidRDefault="0092284A" w:rsidP="003C1A9F">
      <w:pPr>
        <w:pStyle w:val="ListParagraph"/>
        <w:numPr>
          <w:ilvl w:val="3"/>
          <w:numId w:val="9"/>
        </w:numPr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 xml:space="preserve">Final Product: </w:t>
      </w:r>
      <w:r w:rsidRPr="000465C3">
        <w:rPr>
          <w:rFonts w:ascii="Tahoma" w:hAnsi="Tahoma" w:cs="Tahoma"/>
          <w:b/>
          <w:bCs/>
          <w:i/>
        </w:rPr>
        <w:t>A community report that will have all the MCSAP members who worked on the project s name and organization listed as co-authors. A final presentation of our finding for our coalition member and the individuals/organizations and stores we reached out to</w:t>
      </w:r>
    </w:p>
    <w:p w14:paraId="3DF8AE47" w14:textId="3B7B2774" w:rsidR="00484347" w:rsidRPr="000465C3" w:rsidRDefault="0092284A" w:rsidP="0036736D">
      <w:pPr>
        <w:numPr>
          <w:ilvl w:val="3"/>
          <w:numId w:val="9"/>
        </w:numPr>
        <w:rPr>
          <w:rFonts w:ascii="Tahoma" w:hAnsi="Tahoma" w:cs="Tahoma"/>
          <w:b/>
          <w:bCs/>
          <w:i/>
        </w:rPr>
      </w:pPr>
      <w:r>
        <w:rPr>
          <w:rFonts w:ascii="Tahoma" w:hAnsi="Tahoma" w:cs="Tahoma"/>
          <w:bCs/>
        </w:rPr>
        <w:t xml:space="preserve">Expectations of work groups: </w:t>
      </w:r>
      <w:r w:rsidRPr="000465C3">
        <w:rPr>
          <w:rFonts w:ascii="Tahoma" w:hAnsi="Tahoma" w:cs="Tahoma"/>
          <w:b/>
          <w:bCs/>
          <w:i/>
        </w:rPr>
        <w:t>Establish a workgroup lead that will oversee delegating task and assigning tangible tasks. Meet o</w:t>
      </w:r>
      <w:r w:rsidR="000465C3">
        <w:rPr>
          <w:rFonts w:ascii="Tahoma" w:hAnsi="Tahoma" w:cs="Tahoma"/>
          <w:b/>
          <w:bCs/>
          <w:i/>
        </w:rPr>
        <w:t>nce every two months (during our</w:t>
      </w:r>
      <w:r w:rsidRPr="000465C3">
        <w:rPr>
          <w:rFonts w:ascii="Tahoma" w:hAnsi="Tahoma" w:cs="Tahoma"/>
          <w:b/>
          <w:bCs/>
          <w:i/>
        </w:rPr>
        <w:t xml:space="preserve"> full coalition meetings). To be transparent, not to take on more than you can handle and be a team player</w:t>
      </w:r>
    </w:p>
    <w:p w14:paraId="0842A9BF" w14:textId="4389A8CA" w:rsidR="00484347" w:rsidRPr="0036736D" w:rsidRDefault="00484347" w:rsidP="0036736D">
      <w:pPr>
        <w:numPr>
          <w:ilvl w:val="3"/>
          <w:numId w:val="9"/>
        </w:numPr>
        <w:rPr>
          <w:rFonts w:ascii="Tahoma" w:hAnsi="Tahoma" w:cs="Tahoma"/>
          <w:bCs/>
        </w:rPr>
      </w:pPr>
      <w:r w:rsidRPr="0036736D">
        <w:rPr>
          <w:rFonts w:ascii="Tahoma" w:hAnsi="Tahoma" w:cs="Tahoma"/>
          <w:bCs/>
        </w:rPr>
        <w:t>Sign up for workgroup</w:t>
      </w:r>
    </w:p>
    <w:p w14:paraId="407DE7C5" w14:textId="6D3B1627" w:rsidR="00D700DB" w:rsidRDefault="00966ABA" w:rsidP="00D700DB">
      <w:pPr>
        <w:numPr>
          <w:ilvl w:val="0"/>
          <w:numId w:val="9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Work</w:t>
      </w:r>
      <w:r w:rsidR="00484347">
        <w:rPr>
          <w:rFonts w:ascii="Tahoma" w:hAnsi="Tahoma" w:cs="Tahoma"/>
          <w:b/>
          <w:bCs/>
        </w:rPr>
        <w:t>group breakout (12:50-1:20</w:t>
      </w:r>
      <w:r w:rsidR="00687B63">
        <w:rPr>
          <w:rFonts w:ascii="Tahoma" w:hAnsi="Tahoma" w:cs="Tahoma"/>
          <w:b/>
          <w:bCs/>
        </w:rPr>
        <w:t>)</w:t>
      </w:r>
    </w:p>
    <w:p w14:paraId="59E3485B" w14:textId="63251C36" w:rsidR="00484347" w:rsidRPr="0036736D" w:rsidRDefault="00484347" w:rsidP="0036736D">
      <w:pPr>
        <w:numPr>
          <w:ilvl w:val="3"/>
          <w:numId w:val="9"/>
        </w:numPr>
        <w:rPr>
          <w:rFonts w:ascii="Tahoma" w:hAnsi="Tahoma" w:cs="Tahoma"/>
          <w:bCs/>
        </w:rPr>
      </w:pPr>
      <w:r w:rsidRPr="0036736D">
        <w:rPr>
          <w:rFonts w:ascii="Tahoma" w:hAnsi="Tahoma" w:cs="Tahoma"/>
          <w:bCs/>
        </w:rPr>
        <w:t>Assign workgroup lead</w:t>
      </w:r>
    </w:p>
    <w:p w14:paraId="7B7E29F4" w14:textId="3A77FD90" w:rsidR="00484347" w:rsidRDefault="00484347" w:rsidP="0036736D">
      <w:pPr>
        <w:numPr>
          <w:ilvl w:val="3"/>
          <w:numId w:val="9"/>
        </w:numPr>
        <w:rPr>
          <w:rFonts w:ascii="Tahoma" w:hAnsi="Tahoma" w:cs="Tahoma"/>
          <w:b/>
          <w:bCs/>
        </w:rPr>
      </w:pPr>
      <w:r w:rsidRPr="0036736D">
        <w:rPr>
          <w:rFonts w:ascii="Tahoma" w:hAnsi="Tahoma" w:cs="Tahoma"/>
          <w:bCs/>
        </w:rPr>
        <w:t xml:space="preserve">Have one action item come out of this breakout, everyone has </w:t>
      </w:r>
      <w:r w:rsidR="00B532FB" w:rsidRPr="0036736D">
        <w:rPr>
          <w:rFonts w:ascii="Tahoma" w:hAnsi="Tahoma" w:cs="Tahoma"/>
          <w:bCs/>
        </w:rPr>
        <w:t>an</w:t>
      </w:r>
      <w:r w:rsidRPr="0036736D">
        <w:rPr>
          <w:rFonts w:ascii="Tahoma" w:hAnsi="Tahoma" w:cs="Tahoma"/>
          <w:bCs/>
        </w:rPr>
        <w:t xml:space="preserve"> important role to play!</w:t>
      </w:r>
    </w:p>
    <w:p w14:paraId="789096CC" w14:textId="77777777" w:rsidR="009C7BB4" w:rsidRDefault="00484347" w:rsidP="00484347">
      <w:pPr>
        <w:numPr>
          <w:ilvl w:val="0"/>
          <w:numId w:val="9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Workgroup report out</w:t>
      </w:r>
      <w:r w:rsidR="0036736D">
        <w:rPr>
          <w:rFonts w:ascii="Tahoma" w:hAnsi="Tahoma" w:cs="Tahoma"/>
          <w:b/>
          <w:bCs/>
        </w:rPr>
        <w:t>(1:20-1:40</w:t>
      </w:r>
      <w:r w:rsidR="00687B63" w:rsidRPr="00484347">
        <w:rPr>
          <w:rFonts w:ascii="Tahoma" w:hAnsi="Tahoma" w:cs="Tahoma"/>
          <w:b/>
          <w:bCs/>
        </w:rPr>
        <w:t>)</w:t>
      </w:r>
    </w:p>
    <w:p w14:paraId="2E225C63" w14:textId="0BDAB148" w:rsidR="009C7BB4" w:rsidRPr="001B6927" w:rsidRDefault="009C7BB4" w:rsidP="001B6927">
      <w:pPr>
        <w:pStyle w:val="ListParagraph"/>
        <w:numPr>
          <w:ilvl w:val="2"/>
          <w:numId w:val="41"/>
        </w:numPr>
        <w:rPr>
          <w:rFonts w:ascii="Tahoma" w:hAnsi="Tahoma" w:cs="Tahoma"/>
          <w:bCs/>
          <w:sz w:val="22"/>
          <w:szCs w:val="22"/>
        </w:rPr>
      </w:pPr>
      <w:r w:rsidRPr="00815FE6">
        <w:rPr>
          <w:rFonts w:ascii="Tahoma" w:hAnsi="Tahoma" w:cs="Tahoma"/>
          <w:b/>
          <w:bCs/>
          <w:sz w:val="22"/>
          <w:szCs w:val="22"/>
        </w:rPr>
        <w:t>Outreach:</w:t>
      </w:r>
      <w:r w:rsidRPr="009C7BB4">
        <w:rPr>
          <w:rFonts w:ascii="Tahoma" w:hAnsi="Tahoma" w:cs="Tahoma"/>
          <w:bCs/>
          <w:sz w:val="22"/>
          <w:szCs w:val="22"/>
        </w:rPr>
        <w:t xml:space="preserve"> Everyone is a team leader</w:t>
      </w:r>
      <w:r w:rsidR="001B6927">
        <w:rPr>
          <w:rFonts w:ascii="Tahoma" w:hAnsi="Tahoma" w:cs="Tahoma"/>
          <w:bCs/>
          <w:sz w:val="22"/>
          <w:szCs w:val="22"/>
        </w:rPr>
        <w:t xml:space="preserve">. </w:t>
      </w:r>
      <w:r w:rsidR="000465C3">
        <w:rPr>
          <w:rFonts w:ascii="Tahoma" w:hAnsi="Tahoma" w:cs="Tahoma"/>
          <w:bCs/>
          <w:sz w:val="22"/>
          <w:szCs w:val="22"/>
        </w:rPr>
        <w:t xml:space="preserve">TO DO: </w:t>
      </w:r>
      <w:r w:rsidRPr="001B6927">
        <w:rPr>
          <w:rFonts w:ascii="Tahoma" w:hAnsi="Tahoma" w:cs="Tahoma"/>
          <w:bCs/>
          <w:sz w:val="22"/>
          <w:szCs w:val="22"/>
        </w:rPr>
        <w:t>Review PowerPoint and identify areas of where and who to reach out to</w:t>
      </w:r>
      <w:r w:rsidR="001B6927">
        <w:rPr>
          <w:rFonts w:ascii="Tahoma" w:hAnsi="Tahoma" w:cs="Tahoma"/>
          <w:bCs/>
          <w:sz w:val="22"/>
          <w:szCs w:val="22"/>
        </w:rPr>
        <w:t xml:space="preserve">, </w:t>
      </w:r>
      <w:r w:rsidRPr="001B6927">
        <w:rPr>
          <w:rFonts w:ascii="Tahoma" w:hAnsi="Tahoma" w:cs="Tahoma"/>
          <w:bCs/>
          <w:sz w:val="22"/>
          <w:szCs w:val="22"/>
        </w:rPr>
        <w:t>Use Zip codes</w:t>
      </w:r>
    </w:p>
    <w:p w14:paraId="40461306" w14:textId="23C47090" w:rsidR="009C7BB4" w:rsidRPr="001B6927" w:rsidRDefault="009C7BB4" w:rsidP="001B6927">
      <w:pPr>
        <w:pStyle w:val="ListParagraph"/>
        <w:numPr>
          <w:ilvl w:val="2"/>
          <w:numId w:val="41"/>
        </w:numPr>
        <w:rPr>
          <w:rFonts w:ascii="Tahoma" w:hAnsi="Tahoma" w:cs="Tahoma"/>
          <w:bCs/>
          <w:sz w:val="22"/>
          <w:szCs w:val="22"/>
        </w:rPr>
      </w:pPr>
      <w:r w:rsidRPr="00815FE6">
        <w:rPr>
          <w:rFonts w:ascii="Tahoma" w:hAnsi="Tahoma" w:cs="Tahoma"/>
          <w:b/>
          <w:bCs/>
          <w:sz w:val="22"/>
          <w:szCs w:val="22"/>
        </w:rPr>
        <w:t>Data:</w:t>
      </w:r>
      <w:r>
        <w:rPr>
          <w:rFonts w:ascii="Tahoma" w:hAnsi="Tahoma" w:cs="Tahoma"/>
          <w:bCs/>
          <w:sz w:val="22"/>
          <w:szCs w:val="22"/>
        </w:rPr>
        <w:t xml:space="preserve"> Brad is the team leader</w:t>
      </w:r>
      <w:r w:rsidR="001B6927">
        <w:rPr>
          <w:rFonts w:ascii="Tahoma" w:hAnsi="Tahoma" w:cs="Tahoma"/>
          <w:bCs/>
          <w:sz w:val="22"/>
          <w:szCs w:val="22"/>
        </w:rPr>
        <w:t xml:space="preserve">, </w:t>
      </w:r>
      <w:r w:rsidR="000465C3">
        <w:rPr>
          <w:rFonts w:ascii="Tahoma" w:hAnsi="Tahoma" w:cs="Tahoma"/>
          <w:bCs/>
          <w:sz w:val="22"/>
          <w:szCs w:val="22"/>
        </w:rPr>
        <w:t>TO DO: find m</w:t>
      </w:r>
      <w:r w:rsidRPr="001B6927">
        <w:rPr>
          <w:rFonts w:ascii="Tahoma" w:hAnsi="Tahoma" w:cs="Tahoma"/>
          <w:bCs/>
          <w:sz w:val="22"/>
          <w:szCs w:val="22"/>
        </w:rPr>
        <w:t xml:space="preserve">ethods of reaching out to people, developing survey questioners, strategies to collect surveys challenges of reaching out to retailers. </w:t>
      </w:r>
    </w:p>
    <w:p w14:paraId="7FA77C05" w14:textId="421F1396" w:rsidR="009C7BB4" w:rsidRPr="009C7BB4" w:rsidRDefault="009C7BB4" w:rsidP="009C7BB4">
      <w:pPr>
        <w:pStyle w:val="ListParagraph"/>
        <w:numPr>
          <w:ilvl w:val="2"/>
          <w:numId w:val="41"/>
        </w:numPr>
        <w:rPr>
          <w:rFonts w:ascii="Tahoma" w:hAnsi="Tahoma" w:cs="Tahoma"/>
          <w:bCs/>
          <w:sz w:val="22"/>
          <w:szCs w:val="22"/>
        </w:rPr>
      </w:pPr>
      <w:r w:rsidRPr="00815FE6">
        <w:rPr>
          <w:rFonts w:ascii="Tahoma" w:hAnsi="Tahoma" w:cs="Tahoma"/>
          <w:b/>
          <w:bCs/>
          <w:sz w:val="22"/>
          <w:szCs w:val="22"/>
        </w:rPr>
        <w:t>Media:</w:t>
      </w:r>
      <w:r>
        <w:rPr>
          <w:rFonts w:ascii="Tahoma" w:hAnsi="Tahoma" w:cs="Tahoma"/>
          <w:bCs/>
          <w:sz w:val="22"/>
          <w:szCs w:val="22"/>
        </w:rPr>
        <w:t xml:space="preserve"> No lead yet. </w:t>
      </w:r>
      <w:r w:rsidR="000465C3">
        <w:rPr>
          <w:rFonts w:ascii="Tahoma" w:hAnsi="Tahoma" w:cs="Tahoma"/>
          <w:bCs/>
          <w:sz w:val="22"/>
          <w:szCs w:val="22"/>
        </w:rPr>
        <w:t xml:space="preserve">TO DO: </w:t>
      </w:r>
      <w:r>
        <w:rPr>
          <w:rFonts w:ascii="Tahoma" w:hAnsi="Tahoma" w:cs="Tahoma"/>
          <w:bCs/>
          <w:sz w:val="22"/>
          <w:szCs w:val="22"/>
        </w:rPr>
        <w:t xml:space="preserve">Possibly put together ad fast facts sheet, utilize info from PowerPoint, list dangers and </w:t>
      </w:r>
      <w:r>
        <w:rPr>
          <w:rFonts w:ascii="Tahoma" w:hAnsi="Tahoma" w:cs="Tahoma"/>
          <w:bCs/>
          <w:sz w:val="22"/>
          <w:szCs w:val="22"/>
        </w:rPr>
        <w:lastRenderedPageBreak/>
        <w:t>impact of whip-its and to share that with locals and outreach group to share online</w:t>
      </w:r>
    </w:p>
    <w:p w14:paraId="6F0E0038" w14:textId="546D4BC2" w:rsidR="0036587E" w:rsidRPr="008F30A6" w:rsidRDefault="000D1358" w:rsidP="00F71DC3">
      <w:pPr>
        <w:numPr>
          <w:ilvl w:val="0"/>
          <w:numId w:val="9"/>
        </w:numPr>
        <w:rPr>
          <w:rFonts w:ascii="Tahoma" w:hAnsi="Tahoma" w:cs="Tahoma"/>
          <w:b/>
          <w:bCs/>
        </w:rPr>
      </w:pPr>
      <w:r w:rsidRPr="008F30A6">
        <w:rPr>
          <w:rFonts w:ascii="Tahoma" w:hAnsi="Tahoma" w:cs="Tahoma"/>
          <w:b/>
          <w:bCs/>
        </w:rPr>
        <w:t>Closing</w:t>
      </w:r>
      <w:r w:rsidRPr="008F30A6">
        <w:rPr>
          <w:rFonts w:ascii="Tahoma" w:hAnsi="Tahoma" w:cs="Tahoma"/>
          <w:b/>
          <w:bCs/>
        </w:rPr>
        <w:tab/>
      </w:r>
      <w:r w:rsidRPr="008F30A6">
        <w:rPr>
          <w:rFonts w:ascii="Tahoma" w:hAnsi="Tahoma" w:cs="Tahoma"/>
          <w:b/>
          <w:bCs/>
        </w:rPr>
        <w:tab/>
      </w:r>
      <w:r w:rsidRPr="008F30A6">
        <w:rPr>
          <w:rFonts w:ascii="Tahoma" w:hAnsi="Tahoma" w:cs="Tahoma"/>
          <w:b/>
          <w:bCs/>
        </w:rPr>
        <w:tab/>
      </w:r>
      <w:r w:rsidRPr="008F30A6">
        <w:rPr>
          <w:rFonts w:ascii="Tahoma" w:hAnsi="Tahoma" w:cs="Tahoma"/>
          <w:b/>
          <w:bCs/>
        </w:rPr>
        <w:tab/>
      </w:r>
      <w:r w:rsidRPr="008F30A6">
        <w:rPr>
          <w:rFonts w:ascii="Tahoma" w:hAnsi="Tahoma" w:cs="Tahoma"/>
          <w:b/>
          <w:bCs/>
        </w:rPr>
        <w:tab/>
      </w:r>
      <w:r w:rsidRPr="008F30A6">
        <w:rPr>
          <w:rFonts w:ascii="Tahoma" w:hAnsi="Tahoma" w:cs="Tahoma"/>
          <w:b/>
          <w:bCs/>
        </w:rPr>
        <w:tab/>
      </w:r>
      <w:r w:rsidRPr="008F30A6">
        <w:rPr>
          <w:rFonts w:ascii="Tahoma" w:hAnsi="Tahoma" w:cs="Tahoma"/>
          <w:b/>
          <w:bCs/>
        </w:rPr>
        <w:tab/>
      </w:r>
      <w:r w:rsidRPr="008F30A6">
        <w:rPr>
          <w:rFonts w:ascii="Tahoma" w:hAnsi="Tahoma" w:cs="Tahoma"/>
          <w:b/>
          <w:bCs/>
        </w:rPr>
        <w:tab/>
        <w:t>(</w:t>
      </w:r>
      <w:r w:rsidR="00F429FC" w:rsidRPr="008F30A6">
        <w:rPr>
          <w:rFonts w:ascii="Tahoma" w:hAnsi="Tahoma" w:cs="Tahoma"/>
          <w:b/>
          <w:bCs/>
        </w:rPr>
        <w:t>1</w:t>
      </w:r>
      <w:r w:rsidR="0036587E" w:rsidRPr="008F30A6">
        <w:rPr>
          <w:rFonts w:ascii="Tahoma" w:hAnsi="Tahoma" w:cs="Tahoma"/>
          <w:b/>
          <w:bCs/>
        </w:rPr>
        <w:t>:</w:t>
      </w:r>
      <w:r w:rsidR="0036736D">
        <w:rPr>
          <w:rFonts w:ascii="Tahoma" w:hAnsi="Tahoma" w:cs="Tahoma"/>
          <w:b/>
          <w:bCs/>
        </w:rPr>
        <w:t>40</w:t>
      </w:r>
      <w:r w:rsidR="00F429FC" w:rsidRPr="008F30A6">
        <w:rPr>
          <w:rFonts w:ascii="Tahoma" w:hAnsi="Tahoma" w:cs="Tahoma"/>
          <w:b/>
          <w:bCs/>
        </w:rPr>
        <w:t xml:space="preserve"> </w:t>
      </w:r>
      <w:r w:rsidR="00705B99" w:rsidRPr="008F30A6">
        <w:rPr>
          <w:rFonts w:ascii="Tahoma" w:hAnsi="Tahoma" w:cs="Tahoma"/>
          <w:b/>
          <w:bCs/>
        </w:rPr>
        <w:t>-</w:t>
      </w:r>
      <w:r w:rsidR="001A5A52">
        <w:rPr>
          <w:rFonts w:ascii="Tahoma" w:hAnsi="Tahoma" w:cs="Tahoma"/>
          <w:b/>
          <w:bCs/>
        </w:rPr>
        <w:t xml:space="preserve"> 2</w:t>
      </w:r>
      <w:r w:rsidR="00705B99" w:rsidRPr="008F30A6">
        <w:rPr>
          <w:rFonts w:ascii="Tahoma" w:hAnsi="Tahoma" w:cs="Tahoma"/>
          <w:b/>
          <w:bCs/>
        </w:rPr>
        <w:t>:</w:t>
      </w:r>
      <w:r w:rsidR="00A35A6F" w:rsidRPr="008F30A6">
        <w:rPr>
          <w:rFonts w:ascii="Tahoma" w:hAnsi="Tahoma" w:cs="Tahoma"/>
          <w:b/>
          <w:bCs/>
        </w:rPr>
        <w:t>00</w:t>
      </w:r>
      <w:r w:rsidR="00705B99" w:rsidRPr="008F30A6">
        <w:rPr>
          <w:rFonts w:ascii="Tahoma" w:hAnsi="Tahoma" w:cs="Tahoma"/>
          <w:b/>
          <w:bCs/>
        </w:rPr>
        <w:t>)</w:t>
      </w:r>
    </w:p>
    <w:p w14:paraId="7BB10242" w14:textId="4EEB7594" w:rsidR="0036736D" w:rsidRDefault="0036736D" w:rsidP="0036736D">
      <w:pPr>
        <w:numPr>
          <w:ilvl w:val="0"/>
          <w:numId w:val="33"/>
        </w:numPr>
        <w:rPr>
          <w:rFonts w:ascii="Tahoma" w:hAnsi="Tahoma" w:cs="Tahoma"/>
        </w:rPr>
      </w:pPr>
      <w:r>
        <w:rPr>
          <w:rFonts w:ascii="Tahoma" w:hAnsi="Tahoma" w:cs="Tahoma"/>
        </w:rPr>
        <w:t>Meet with someone new (Five minute activity)</w:t>
      </w:r>
    </w:p>
    <w:p w14:paraId="00004073" w14:textId="40E334B5" w:rsidR="0036736D" w:rsidRPr="0036736D" w:rsidRDefault="0036736D" w:rsidP="0036736D">
      <w:pPr>
        <w:numPr>
          <w:ilvl w:val="0"/>
          <w:numId w:val="33"/>
        </w:numPr>
        <w:rPr>
          <w:rFonts w:ascii="Tahoma" w:hAnsi="Tahoma" w:cs="Tahoma"/>
        </w:rPr>
      </w:pPr>
      <w:r>
        <w:rPr>
          <w:rFonts w:ascii="Tahoma" w:hAnsi="Tahoma" w:cs="Tahoma"/>
        </w:rPr>
        <w:t>Training Recommendations f</w:t>
      </w:r>
      <w:r w:rsidR="75D2AE32" w:rsidRPr="008F30A6">
        <w:rPr>
          <w:rFonts w:ascii="Tahoma" w:hAnsi="Tahoma" w:cs="Tahoma"/>
        </w:rPr>
        <w:t>or Coalition</w:t>
      </w:r>
      <w:r w:rsidR="00A3434D">
        <w:rPr>
          <w:rFonts w:ascii="Tahoma" w:hAnsi="Tahoma" w:cs="Tahoma"/>
        </w:rPr>
        <w:t xml:space="preserve">: </w:t>
      </w:r>
      <w:r w:rsidR="000465C3">
        <w:rPr>
          <w:rFonts w:ascii="Tahoma" w:hAnsi="Tahoma" w:cs="Tahoma"/>
        </w:rPr>
        <w:t xml:space="preserve">A </w:t>
      </w:r>
      <w:r w:rsidR="00A3434D">
        <w:rPr>
          <w:rFonts w:ascii="Tahoma" w:hAnsi="Tahoma" w:cs="Tahoma"/>
        </w:rPr>
        <w:t xml:space="preserve">Survey </w:t>
      </w:r>
      <w:r w:rsidR="000465C3">
        <w:rPr>
          <w:rFonts w:ascii="Tahoma" w:hAnsi="Tahoma" w:cs="Tahoma"/>
        </w:rPr>
        <w:t xml:space="preserve">to pinpoint what type of trainings MCSAP members are interested in will be sent out. MCSAP wants to provide these trainings for its members. </w:t>
      </w:r>
    </w:p>
    <w:p w14:paraId="04586E69" w14:textId="365FEABA" w:rsidR="00A3434D" w:rsidRDefault="75D2AE32" w:rsidP="00A35A6F">
      <w:pPr>
        <w:numPr>
          <w:ilvl w:val="0"/>
          <w:numId w:val="33"/>
        </w:numPr>
        <w:rPr>
          <w:rFonts w:ascii="Tahoma" w:hAnsi="Tahoma" w:cs="Tahoma"/>
        </w:rPr>
      </w:pPr>
      <w:r w:rsidRPr="008F30A6">
        <w:rPr>
          <w:rFonts w:ascii="Tahoma" w:hAnsi="Tahoma" w:cs="Tahoma"/>
        </w:rPr>
        <w:t>Member Announcement/ Events</w:t>
      </w:r>
      <w:r w:rsidR="00A3434D">
        <w:rPr>
          <w:rFonts w:ascii="Tahoma" w:hAnsi="Tahoma" w:cs="Tahoma"/>
        </w:rPr>
        <w:t>: Dr</w:t>
      </w:r>
      <w:r w:rsidR="000465C3">
        <w:rPr>
          <w:rFonts w:ascii="Tahoma" w:hAnsi="Tahoma" w:cs="Tahoma"/>
        </w:rPr>
        <w:t>ive-</w:t>
      </w:r>
      <w:r w:rsidR="00A3434D">
        <w:rPr>
          <w:rFonts w:ascii="Tahoma" w:hAnsi="Tahoma" w:cs="Tahoma"/>
        </w:rPr>
        <w:t>in outdoor mo</w:t>
      </w:r>
      <w:r w:rsidR="000465C3">
        <w:rPr>
          <w:rFonts w:ascii="Tahoma" w:hAnsi="Tahoma" w:cs="Tahoma"/>
        </w:rPr>
        <w:t>vie theatre, screening Monster’s Ink University. One ticket per car.</w:t>
      </w:r>
      <w:r w:rsidR="00A3434D">
        <w:rPr>
          <w:rFonts w:ascii="Tahoma" w:hAnsi="Tahoma" w:cs="Tahoma"/>
        </w:rPr>
        <w:t xml:space="preserve"> </w:t>
      </w:r>
      <w:r w:rsidR="000465C3">
        <w:rPr>
          <w:rFonts w:ascii="Tahoma" w:hAnsi="Tahoma" w:cs="Tahoma"/>
        </w:rPr>
        <w:t xml:space="preserve">DATE: </w:t>
      </w:r>
      <w:r w:rsidR="00A3434D" w:rsidRPr="000465C3">
        <w:rPr>
          <w:rFonts w:ascii="Tahoma" w:hAnsi="Tahoma" w:cs="Tahoma"/>
          <w:b/>
        </w:rPr>
        <w:t>October 23</w:t>
      </w:r>
      <w:r w:rsidR="00A3434D">
        <w:rPr>
          <w:rFonts w:ascii="Tahoma" w:hAnsi="Tahoma" w:cs="Tahoma"/>
        </w:rPr>
        <w:t xml:space="preserve"> </w:t>
      </w:r>
    </w:p>
    <w:p w14:paraId="7F39F142" w14:textId="1C383429" w:rsidR="000D38C0" w:rsidRDefault="00A3434D" w:rsidP="00A35A6F">
      <w:pPr>
        <w:numPr>
          <w:ilvl w:val="0"/>
          <w:numId w:val="33"/>
        </w:numPr>
        <w:rPr>
          <w:rFonts w:ascii="Tahoma" w:hAnsi="Tahoma" w:cs="Tahoma"/>
        </w:rPr>
      </w:pPr>
      <w:r>
        <w:rPr>
          <w:rFonts w:ascii="Tahoma" w:hAnsi="Tahoma" w:cs="Tahoma"/>
        </w:rPr>
        <w:t>Friday</w:t>
      </w:r>
      <w:r w:rsidR="00A609EB">
        <w:rPr>
          <w:rFonts w:ascii="Tahoma" w:hAnsi="Tahoma" w:cs="Tahoma"/>
        </w:rPr>
        <w:t>, October 1</w:t>
      </w:r>
      <w:r w:rsidR="00A609EB" w:rsidRPr="00A609EB">
        <w:rPr>
          <w:rFonts w:ascii="Tahoma" w:hAnsi="Tahoma" w:cs="Tahoma"/>
          <w:vertAlign w:val="superscript"/>
        </w:rPr>
        <w:t>st</w:t>
      </w:r>
      <w:r>
        <w:rPr>
          <w:rFonts w:ascii="Tahoma" w:hAnsi="Tahoma" w:cs="Tahoma"/>
        </w:rPr>
        <w:t>: Spooky mock tail</w:t>
      </w:r>
      <w:r w:rsidR="00A609EB">
        <w:rPr>
          <w:rFonts w:ascii="Tahoma" w:hAnsi="Tahoma" w:cs="Tahoma"/>
        </w:rPr>
        <w:t xml:space="preserve"> video</w:t>
      </w:r>
      <w:r>
        <w:rPr>
          <w:rFonts w:ascii="Tahoma" w:hAnsi="Tahoma" w:cs="Tahoma"/>
        </w:rPr>
        <w:t xml:space="preserve"> will be posted on </w:t>
      </w:r>
      <w:r w:rsidR="00A609EB">
        <w:rPr>
          <w:rFonts w:ascii="Tahoma" w:hAnsi="Tahoma" w:cs="Tahoma"/>
        </w:rPr>
        <w:t xml:space="preserve">MCSAP’s </w:t>
      </w:r>
      <w:r>
        <w:rPr>
          <w:rFonts w:ascii="Tahoma" w:hAnsi="Tahoma" w:cs="Tahoma"/>
        </w:rPr>
        <w:t>Facebook</w:t>
      </w:r>
      <w:r w:rsidR="00A609EB">
        <w:rPr>
          <w:rFonts w:ascii="Tahoma" w:hAnsi="Tahoma" w:cs="Tahoma"/>
        </w:rPr>
        <w:t xml:space="preserve"> page. Please like, share and comment!</w:t>
      </w:r>
      <w:r w:rsidR="005A6AAE" w:rsidRPr="00A3434D">
        <w:rPr>
          <w:rFonts w:ascii="Tahoma" w:hAnsi="Tahoma" w:cs="Tahoma"/>
        </w:rPr>
        <w:tab/>
      </w:r>
    </w:p>
    <w:p w14:paraId="4B94D5A5" w14:textId="4C517A22" w:rsidR="003233AC" w:rsidRPr="00A3434D" w:rsidRDefault="000D38C0" w:rsidP="00A35A6F">
      <w:pPr>
        <w:numPr>
          <w:ilvl w:val="0"/>
          <w:numId w:val="33"/>
        </w:numPr>
        <w:rPr>
          <w:rFonts w:ascii="Tahoma" w:hAnsi="Tahoma" w:cs="Tahoma"/>
        </w:rPr>
      </w:pPr>
      <w:r>
        <w:rPr>
          <w:rFonts w:ascii="Tahoma" w:hAnsi="Tahoma" w:cs="Tahoma"/>
        </w:rPr>
        <w:t xml:space="preserve">Please fill out </w:t>
      </w:r>
      <w:r w:rsidR="00A609EB">
        <w:rPr>
          <w:rFonts w:ascii="Tahoma" w:hAnsi="Tahoma" w:cs="Tahoma"/>
        </w:rPr>
        <w:t>Member S</w:t>
      </w:r>
      <w:r>
        <w:rPr>
          <w:rFonts w:ascii="Tahoma" w:hAnsi="Tahoma" w:cs="Tahoma"/>
        </w:rPr>
        <w:t xml:space="preserve">urvey Nicole </w:t>
      </w:r>
      <w:proofErr w:type="spellStart"/>
      <w:r>
        <w:rPr>
          <w:rFonts w:ascii="Tahoma" w:hAnsi="Tahoma" w:cs="Tahoma"/>
        </w:rPr>
        <w:t>Fumo</w:t>
      </w:r>
      <w:proofErr w:type="spellEnd"/>
      <w:r>
        <w:rPr>
          <w:rFonts w:ascii="Tahoma" w:hAnsi="Tahoma" w:cs="Tahoma"/>
        </w:rPr>
        <w:t xml:space="preserve"> sent out.</w:t>
      </w:r>
      <w:r w:rsidR="005A6AAE" w:rsidRPr="00A3434D">
        <w:rPr>
          <w:rFonts w:ascii="Tahoma" w:hAnsi="Tahoma" w:cs="Tahoma"/>
          <w:b/>
          <w:bCs/>
          <w:i/>
        </w:rPr>
        <w:tab/>
      </w:r>
    </w:p>
    <w:p w14:paraId="01013FCB" w14:textId="788FF720" w:rsidR="001F52DC" w:rsidRDefault="00496059" w:rsidP="00F429FC">
      <w:pPr>
        <w:tabs>
          <w:tab w:val="center" w:pos="5400"/>
          <w:tab w:val="right" w:pos="9360"/>
        </w:tabs>
        <w:ind w:left="1440"/>
        <w:jc w:val="center"/>
        <w:rPr>
          <w:rFonts w:ascii="Tahoma" w:hAnsi="Tahoma" w:cs="Tahoma"/>
          <w:b/>
          <w:bCs/>
          <w:i/>
        </w:rPr>
      </w:pPr>
      <w:r w:rsidRPr="008F30A6">
        <w:rPr>
          <w:rFonts w:ascii="Tahoma" w:hAnsi="Tahoma" w:cs="Tahoma"/>
          <w:b/>
          <w:bCs/>
          <w:i/>
        </w:rPr>
        <w:t>Next Meetin</w:t>
      </w:r>
      <w:r w:rsidR="0036736D">
        <w:rPr>
          <w:rFonts w:ascii="Tahoma" w:hAnsi="Tahoma" w:cs="Tahoma"/>
          <w:b/>
          <w:bCs/>
          <w:i/>
        </w:rPr>
        <w:t>g November 18</w:t>
      </w:r>
      <w:r w:rsidR="00687B63">
        <w:rPr>
          <w:rFonts w:ascii="Tahoma" w:hAnsi="Tahoma" w:cs="Tahoma"/>
          <w:b/>
          <w:bCs/>
          <w:i/>
        </w:rPr>
        <w:t>th;</w:t>
      </w:r>
      <w:r w:rsidR="000C0829" w:rsidRPr="008F30A6">
        <w:rPr>
          <w:rFonts w:ascii="Tahoma" w:hAnsi="Tahoma" w:cs="Tahoma"/>
          <w:b/>
          <w:bCs/>
          <w:i/>
        </w:rPr>
        <w:t xml:space="preserve"> 12:00-</w:t>
      </w:r>
      <w:r w:rsidR="000E515F">
        <w:rPr>
          <w:rFonts w:ascii="Tahoma" w:hAnsi="Tahoma" w:cs="Tahoma"/>
          <w:b/>
          <w:bCs/>
          <w:i/>
        </w:rPr>
        <w:t>2</w:t>
      </w:r>
      <w:r w:rsidR="00A35A6F" w:rsidRPr="008F30A6">
        <w:rPr>
          <w:rFonts w:ascii="Tahoma" w:hAnsi="Tahoma" w:cs="Tahoma"/>
          <w:b/>
          <w:bCs/>
          <w:i/>
        </w:rPr>
        <w:t>:00</w:t>
      </w:r>
      <w:r w:rsidR="000C0829" w:rsidRPr="008F30A6">
        <w:rPr>
          <w:rFonts w:ascii="Tahoma" w:hAnsi="Tahoma" w:cs="Tahoma"/>
          <w:b/>
          <w:bCs/>
          <w:i/>
        </w:rPr>
        <w:t>pm</w:t>
      </w:r>
    </w:p>
    <w:p w14:paraId="5C2FC23D" w14:textId="77777777" w:rsidR="0023676C" w:rsidRDefault="0023676C" w:rsidP="00F429FC">
      <w:pPr>
        <w:tabs>
          <w:tab w:val="center" w:pos="5400"/>
          <w:tab w:val="right" w:pos="9360"/>
        </w:tabs>
        <w:ind w:left="1440"/>
        <w:jc w:val="center"/>
        <w:rPr>
          <w:rFonts w:ascii="Tahoma" w:hAnsi="Tahoma" w:cs="Tahoma"/>
          <w:b/>
          <w:bCs/>
          <w:i/>
        </w:rPr>
      </w:pPr>
    </w:p>
    <w:p w14:paraId="2F3B74A1" w14:textId="33A0660C" w:rsidR="0023676C" w:rsidRDefault="0023676C" w:rsidP="00F429FC">
      <w:pPr>
        <w:tabs>
          <w:tab w:val="center" w:pos="5400"/>
          <w:tab w:val="right" w:pos="9360"/>
        </w:tabs>
        <w:ind w:left="1440"/>
        <w:jc w:val="center"/>
        <w:rPr>
          <w:rFonts w:ascii="Tahoma" w:hAnsi="Tahoma" w:cs="Tahoma"/>
        </w:rPr>
      </w:pPr>
    </w:p>
    <w:p w14:paraId="133F4C75" w14:textId="6C911A68" w:rsidR="0023676C" w:rsidRPr="008F30A6" w:rsidRDefault="0023676C" w:rsidP="00F429FC">
      <w:pPr>
        <w:tabs>
          <w:tab w:val="center" w:pos="5400"/>
          <w:tab w:val="right" w:pos="9360"/>
        </w:tabs>
        <w:ind w:left="1440"/>
        <w:jc w:val="center"/>
        <w:rPr>
          <w:rFonts w:ascii="Tahoma" w:hAnsi="Tahoma" w:cs="Tahoma"/>
        </w:rPr>
      </w:pPr>
    </w:p>
    <w:sectPr w:rsidR="0023676C" w:rsidRPr="008F30A6" w:rsidSect="003D5DA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791B29" w14:textId="77777777" w:rsidR="00A62CFD" w:rsidRDefault="00A62CFD" w:rsidP="007F0041">
      <w:r>
        <w:separator/>
      </w:r>
    </w:p>
  </w:endnote>
  <w:endnote w:type="continuationSeparator" w:id="0">
    <w:p w14:paraId="0504FFC4" w14:textId="77777777" w:rsidR="00A62CFD" w:rsidRDefault="00A62CFD" w:rsidP="007F00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01652C" w14:textId="77777777" w:rsidR="00D25C35" w:rsidRDefault="00D25C3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DBEB74" w14:textId="77777777" w:rsidR="003603C3" w:rsidRPr="00BF4C17" w:rsidRDefault="003603C3" w:rsidP="007F0041">
    <w:pPr>
      <w:pStyle w:val="Footer"/>
      <w:jc w:val="center"/>
      <w:rPr>
        <w:rFonts w:ascii="Tahoma" w:hAnsi="Tahoma"/>
        <w:i/>
        <w:color w:val="548DD4"/>
        <w:sz w:val="20"/>
      </w:rPr>
    </w:pPr>
    <w:r w:rsidRPr="00BF4C17">
      <w:rPr>
        <w:rFonts w:ascii="Tahoma" w:hAnsi="Tahoma"/>
        <w:i/>
        <w:color w:val="548DD4"/>
        <w:sz w:val="20"/>
      </w:rPr>
      <w:t xml:space="preserve">MCSAP Mission: </w:t>
    </w:r>
    <w:r w:rsidR="0036587E">
      <w:rPr>
        <w:rFonts w:ascii="Tahoma" w:hAnsi="Tahoma"/>
        <w:i/>
        <w:color w:val="548DD4"/>
        <w:sz w:val="20"/>
      </w:rPr>
      <w:t xml:space="preserve">MCSAP is a diverse coalition of Milwaukee County partners who prevent and reduce substance </w:t>
    </w:r>
    <w:r w:rsidR="006A1199">
      <w:rPr>
        <w:rFonts w:ascii="Tahoma" w:hAnsi="Tahoma"/>
        <w:i/>
        <w:color w:val="548DD4"/>
        <w:sz w:val="20"/>
      </w:rPr>
      <w:t xml:space="preserve">use </w:t>
    </w:r>
    <w:r w:rsidR="0036587E">
      <w:rPr>
        <w:rFonts w:ascii="Tahoma" w:hAnsi="Tahoma"/>
        <w:i/>
        <w:color w:val="548DD4"/>
        <w:sz w:val="20"/>
      </w:rPr>
      <w:t>and misuse</w:t>
    </w:r>
  </w:p>
  <w:p w14:paraId="049F31CB" w14:textId="77777777" w:rsidR="003603C3" w:rsidRDefault="003603C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DBEF00" w14:textId="77777777" w:rsidR="00D25C35" w:rsidRDefault="00D25C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762D2E" w14:textId="77777777" w:rsidR="00A62CFD" w:rsidRDefault="00A62CFD" w:rsidP="007F0041">
      <w:r>
        <w:separator/>
      </w:r>
    </w:p>
  </w:footnote>
  <w:footnote w:type="continuationSeparator" w:id="0">
    <w:p w14:paraId="4D319FAF" w14:textId="77777777" w:rsidR="00A62CFD" w:rsidRDefault="00A62CFD" w:rsidP="007F00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99C43A" w14:textId="77777777" w:rsidR="00D25C35" w:rsidRDefault="00D25C3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99056E" w14:textId="77777777" w:rsidR="00436E32" w:rsidRDefault="00436E3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EEC669" w14:textId="77777777" w:rsidR="00D25C35" w:rsidRDefault="00D25C3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17568"/>
    <w:multiLevelType w:val="hybridMultilevel"/>
    <w:tmpl w:val="E0362586"/>
    <w:lvl w:ilvl="0" w:tplc="FFFFFFFF">
      <w:start w:val="1"/>
      <w:numFmt w:val="bullet"/>
      <w:lvlText w:val=""/>
      <w:lvlJc w:val="left"/>
      <w:pPr>
        <w:tabs>
          <w:tab w:val="num" w:pos="5480"/>
        </w:tabs>
        <w:ind w:left="5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0" w:hanging="360"/>
      </w:pPr>
      <w:rPr>
        <w:rFonts w:ascii="Wingdings" w:hAnsi="Wingdings" w:hint="default"/>
      </w:rPr>
    </w:lvl>
  </w:abstractNum>
  <w:abstractNum w:abstractNumId="1" w15:restartNumberingAfterBreak="0">
    <w:nsid w:val="04766415"/>
    <w:multiLevelType w:val="hybridMultilevel"/>
    <w:tmpl w:val="826033B8"/>
    <w:lvl w:ilvl="0" w:tplc="ABB0FBEC">
      <w:start w:val="1"/>
      <w:numFmt w:val="decimal"/>
      <w:lvlText w:val="%1."/>
      <w:lvlJc w:val="left"/>
      <w:pPr>
        <w:ind w:left="720" w:hanging="360"/>
      </w:pPr>
    </w:lvl>
    <w:lvl w:ilvl="1" w:tplc="1B76F076">
      <w:start w:val="1"/>
      <w:numFmt w:val="lowerLetter"/>
      <w:lvlText w:val="%2."/>
      <w:lvlJc w:val="left"/>
      <w:pPr>
        <w:ind w:left="1440" w:hanging="360"/>
      </w:pPr>
    </w:lvl>
    <w:lvl w:ilvl="2" w:tplc="9FEEE528">
      <w:start w:val="1"/>
      <w:numFmt w:val="lowerRoman"/>
      <w:lvlText w:val="%3."/>
      <w:lvlJc w:val="right"/>
      <w:pPr>
        <w:ind w:left="2160" w:hanging="180"/>
      </w:pPr>
    </w:lvl>
    <w:lvl w:ilvl="3" w:tplc="C442C342">
      <w:start w:val="1"/>
      <w:numFmt w:val="decimal"/>
      <w:lvlText w:val="%4."/>
      <w:lvlJc w:val="left"/>
      <w:pPr>
        <w:ind w:left="2880" w:hanging="360"/>
      </w:pPr>
    </w:lvl>
    <w:lvl w:ilvl="4" w:tplc="32100E94">
      <w:start w:val="1"/>
      <w:numFmt w:val="lowerLetter"/>
      <w:lvlText w:val="%5."/>
      <w:lvlJc w:val="left"/>
      <w:pPr>
        <w:ind w:left="3600" w:hanging="360"/>
      </w:pPr>
    </w:lvl>
    <w:lvl w:ilvl="5" w:tplc="B54004D8">
      <w:start w:val="1"/>
      <w:numFmt w:val="lowerRoman"/>
      <w:lvlText w:val="%6."/>
      <w:lvlJc w:val="right"/>
      <w:pPr>
        <w:ind w:left="4320" w:hanging="180"/>
      </w:pPr>
    </w:lvl>
    <w:lvl w:ilvl="6" w:tplc="0B041296">
      <w:start w:val="1"/>
      <w:numFmt w:val="decimal"/>
      <w:lvlText w:val="%7."/>
      <w:lvlJc w:val="left"/>
      <w:pPr>
        <w:ind w:left="5040" w:hanging="360"/>
      </w:pPr>
    </w:lvl>
    <w:lvl w:ilvl="7" w:tplc="85129E22">
      <w:start w:val="1"/>
      <w:numFmt w:val="lowerLetter"/>
      <w:lvlText w:val="%8."/>
      <w:lvlJc w:val="left"/>
      <w:pPr>
        <w:ind w:left="5760" w:hanging="360"/>
      </w:pPr>
    </w:lvl>
    <w:lvl w:ilvl="8" w:tplc="2D9E91D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83F2A"/>
    <w:multiLevelType w:val="hybridMultilevel"/>
    <w:tmpl w:val="FC8E6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27191"/>
    <w:multiLevelType w:val="hybridMultilevel"/>
    <w:tmpl w:val="0B621A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DD1329"/>
    <w:multiLevelType w:val="hybridMultilevel"/>
    <w:tmpl w:val="928457B0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BB70FF9"/>
    <w:multiLevelType w:val="hybridMultilevel"/>
    <w:tmpl w:val="D4CE59EA"/>
    <w:lvl w:ilvl="0" w:tplc="CBB2235C">
      <w:start w:val="1"/>
      <w:numFmt w:val="decimal"/>
      <w:lvlText w:val="%1."/>
      <w:lvlJc w:val="left"/>
      <w:pPr>
        <w:ind w:left="720" w:hanging="360"/>
      </w:pPr>
    </w:lvl>
    <w:lvl w:ilvl="1" w:tplc="DF925D94">
      <w:start w:val="1"/>
      <w:numFmt w:val="lowerLetter"/>
      <w:lvlText w:val="%2."/>
      <w:lvlJc w:val="left"/>
      <w:pPr>
        <w:ind w:left="1440" w:hanging="360"/>
      </w:pPr>
    </w:lvl>
    <w:lvl w:ilvl="2" w:tplc="93C45CB8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63B6BA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5AFABC">
      <w:start w:val="1"/>
      <w:numFmt w:val="lowerLetter"/>
      <w:lvlText w:val="%5."/>
      <w:lvlJc w:val="left"/>
      <w:pPr>
        <w:ind w:left="3600" w:hanging="360"/>
      </w:pPr>
    </w:lvl>
    <w:lvl w:ilvl="5" w:tplc="C046C636">
      <w:start w:val="1"/>
      <w:numFmt w:val="lowerRoman"/>
      <w:lvlText w:val="%6."/>
      <w:lvlJc w:val="right"/>
      <w:pPr>
        <w:ind w:left="4320" w:hanging="180"/>
      </w:pPr>
    </w:lvl>
    <w:lvl w:ilvl="6" w:tplc="8AF8B1E0">
      <w:start w:val="1"/>
      <w:numFmt w:val="decimal"/>
      <w:lvlText w:val="%7."/>
      <w:lvlJc w:val="left"/>
      <w:pPr>
        <w:ind w:left="5040" w:hanging="360"/>
      </w:pPr>
    </w:lvl>
    <w:lvl w:ilvl="7" w:tplc="947E1428">
      <w:start w:val="1"/>
      <w:numFmt w:val="lowerLetter"/>
      <w:lvlText w:val="%8."/>
      <w:lvlJc w:val="left"/>
      <w:pPr>
        <w:ind w:left="5760" w:hanging="360"/>
      </w:pPr>
    </w:lvl>
    <w:lvl w:ilvl="8" w:tplc="A3C8B7F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2F098D"/>
    <w:multiLevelType w:val="hybridMultilevel"/>
    <w:tmpl w:val="401AB0C6"/>
    <w:lvl w:ilvl="0" w:tplc="2E5CD46E">
      <w:start w:val="1"/>
      <w:numFmt w:val="decimal"/>
      <w:lvlText w:val="%1."/>
      <w:lvlJc w:val="left"/>
      <w:pPr>
        <w:ind w:left="720" w:hanging="360"/>
      </w:pPr>
    </w:lvl>
    <w:lvl w:ilvl="1" w:tplc="27985052">
      <w:start w:val="1"/>
      <w:numFmt w:val="lowerLetter"/>
      <w:lvlText w:val="%2."/>
      <w:lvlJc w:val="left"/>
      <w:pPr>
        <w:ind w:left="1440" w:hanging="360"/>
      </w:pPr>
    </w:lvl>
    <w:lvl w:ilvl="2" w:tplc="C3984F58">
      <w:start w:val="1"/>
      <w:numFmt w:val="lowerRoman"/>
      <w:lvlText w:val="%3."/>
      <w:lvlJc w:val="right"/>
      <w:pPr>
        <w:ind w:left="2160" w:hanging="180"/>
      </w:pPr>
    </w:lvl>
    <w:lvl w:ilvl="3" w:tplc="6C2E7CC8">
      <w:start w:val="1"/>
      <w:numFmt w:val="decimal"/>
      <w:lvlText w:val="%4."/>
      <w:lvlJc w:val="left"/>
      <w:pPr>
        <w:ind w:left="2880" w:hanging="360"/>
      </w:pPr>
    </w:lvl>
    <w:lvl w:ilvl="4" w:tplc="9A4E1BA8">
      <w:start w:val="1"/>
      <w:numFmt w:val="lowerLetter"/>
      <w:lvlText w:val="%5."/>
      <w:lvlJc w:val="left"/>
      <w:pPr>
        <w:ind w:left="3600" w:hanging="360"/>
      </w:pPr>
    </w:lvl>
    <w:lvl w:ilvl="5" w:tplc="5C8E1EFE">
      <w:start w:val="1"/>
      <w:numFmt w:val="lowerRoman"/>
      <w:lvlText w:val="%6."/>
      <w:lvlJc w:val="right"/>
      <w:pPr>
        <w:ind w:left="4320" w:hanging="180"/>
      </w:pPr>
    </w:lvl>
    <w:lvl w:ilvl="6" w:tplc="49D851DE">
      <w:start w:val="1"/>
      <w:numFmt w:val="decimal"/>
      <w:lvlText w:val="%7."/>
      <w:lvlJc w:val="left"/>
      <w:pPr>
        <w:ind w:left="5040" w:hanging="360"/>
      </w:pPr>
    </w:lvl>
    <w:lvl w:ilvl="7" w:tplc="22989226">
      <w:start w:val="1"/>
      <w:numFmt w:val="lowerLetter"/>
      <w:lvlText w:val="%8."/>
      <w:lvlJc w:val="left"/>
      <w:pPr>
        <w:ind w:left="5760" w:hanging="360"/>
      </w:pPr>
    </w:lvl>
    <w:lvl w:ilvl="8" w:tplc="28F8054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BC40F7"/>
    <w:multiLevelType w:val="hybridMultilevel"/>
    <w:tmpl w:val="CA0A62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3641841"/>
    <w:multiLevelType w:val="hybridMultilevel"/>
    <w:tmpl w:val="7C7E8910"/>
    <w:lvl w:ilvl="0" w:tplc="B32AE234">
      <w:start w:val="1"/>
      <w:numFmt w:val="decimal"/>
      <w:lvlText w:val="%1."/>
      <w:lvlJc w:val="left"/>
      <w:pPr>
        <w:ind w:left="720" w:hanging="360"/>
      </w:pPr>
    </w:lvl>
    <w:lvl w:ilvl="1" w:tplc="894E1988">
      <w:start w:val="1"/>
      <w:numFmt w:val="lowerLetter"/>
      <w:lvlText w:val="%2."/>
      <w:lvlJc w:val="left"/>
      <w:pPr>
        <w:ind w:left="1440" w:hanging="360"/>
      </w:pPr>
    </w:lvl>
    <w:lvl w:ilvl="2" w:tplc="F5F2D9BC">
      <w:start w:val="1"/>
      <w:numFmt w:val="lowerRoman"/>
      <w:lvlText w:val="%3."/>
      <w:lvlJc w:val="right"/>
      <w:pPr>
        <w:ind w:left="2160" w:hanging="180"/>
      </w:pPr>
    </w:lvl>
    <w:lvl w:ilvl="3" w:tplc="BDBA2816">
      <w:start w:val="1"/>
      <w:numFmt w:val="decimal"/>
      <w:lvlText w:val="%4."/>
      <w:lvlJc w:val="left"/>
      <w:pPr>
        <w:ind w:left="2880" w:hanging="360"/>
      </w:pPr>
    </w:lvl>
    <w:lvl w:ilvl="4" w:tplc="41F61076">
      <w:start w:val="1"/>
      <w:numFmt w:val="lowerLetter"/>
      <w:lvlText w:val="%5."/>
      <w:lvlJc w:val="left"/>
      <w:pPr>
        <w:ind w:left="3600" w:hanging="360"/>
      </w:pPr>
    </w:lvl>
    <w:lvl w:ilvl="5" w:tplc="C710526A">
      <w:start w:val="1"/>
      <w:numFmt w:val="lowerRoman"/>
      <w:lvlText w:val="%6."/>
      <w:lvlJc w:val="right"/>
      <w:pPr>
        <w:ind w:left="4320" w:hanging="180"/>
      </w:pPr>
    </w:lvl>
    <w:lvl w:ilvl="6" w:tplc="28C2FDC6">
      <w:start w:val="1"/>
      <w:numFmt w:val="decimal"/>
      <w:lvlText w:val="%7."/>
      <w:lvlJc w:val="left"/>
      <w:pPr>
        <w:ind w:left="5040" w:hanging="360"/>
      </w:pPr>
    </w:lvl>
    <w:lvl w:ilvl="7" w:tplc="51FC9BE4">
      <w:start w:val="1"/>
      <w:numFmt w:val="lowerLetter"/>
      <w:lvlText w:val="%8."/>
      <w:lvlJc w:val="left"/>
      <w:pPr>
        <w:ind w:left="5760" w:hanging="360"/>
      </w:pPr>
    </w:lvl>
    <w:lvl w:ilvl="8" w:tplc="0BCE31B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7F1E4D"/>
    <w:multiLevelType w:val="hybridMultilevel"/>
    <w:tmpl w:val="5212E47C"/>
    <w:lvl w:ilvl="0" w:tplc="CEF63318">
      <w:start w:val="1"/>
      <w:numFmt w:val="upperRoman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7BECEF6">
      <w:start w:val="1"/>
      <w:numFmt w:val="bullet"/>
      <w:lvlText w:val="-"/>
      <w:lvlJc w:val="left"/>
      <w:pPr>
        <w:ind w:left="6660" w:hanging="360"/>
      </w:pPr>
      <w:rPr>
        <w:rFonts w:ascii="Tahoma" w:eastAsia="Times New Roman" w:hAnsi="Tahoma" w:cs="Tahoma" w:hint="default"/>
      </w:rPr>
    </w:lvl>
  </w:abstractNum>
  <w:abstractNum w:abstractNumId="10" w15:restartNumberingAfterBreak="0">
    <w:nsid w:val="17AF552E"/>
    <w:multiLevelType w:val="hybridMultilevel"/>
    <w:tmpl w:val="2AAEDA32"/>
    <w:lvl w:ilvl="0" w:tplc="FFFFFFFF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1" w15:restartNumberingAfterBreak="0">
    <w:nsid w:val="1E623DFC"/>
    <w:multiLevelType w:val="hybridMultilevel"/>
    <w:tmpl w:val="5B842F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497F3E"/>
    <w:multiLevelType w:val="hybridMultilevel"/>
    <w:tmpl w:val="CAF00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A815CE"/>
    <w:multiLevelType w:val="hybridMultilevel"/>
    <w:tmpl w:val="8B9664B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5B71F90"/>
    <w:multiLevelType w:val="hybridMultilevel"/>
    <w:tmpl w:val="1C36BA80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272451BA"/>
    <w:multiLevelType w:val="hybridMultilevel"/>
    <w:tmpl w:val="29423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A3A33E7"/>
    <w:multiLevelType w:val="hybridMultilevel"/>
    <w:tmpl w:val="C00053B2"/>
    <w:lvl w:ilvl="0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17" w15:restartNumberingAfterBreak="0">
    <w:nsid w:val="2CF44C33"/>
    <w:multiLevelType w:val="hybridMultilevel"/>
    <w:tmpl w:val="2C32C9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DCB017F"/>
    <w:multiLevelType w:val="hybridMultilevel"/>
    <w:tmpl w:val="5498D6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DF96A27"/>
    <w:multiLevelType w:val="hybridMultilevel"/>
    <w:tmpl w:val="570E4A4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FDB2F1B"/>
    <w:multiLevelType w:val="hybridMultilevel"/>
    <w:tmpl w:val="94BEE5A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33921E48"/>
    <w:multiLevelType w:val="hybridMultilevel"/>
    <w:tmpl w:val="F32A3B46"/>
    <w:lvl w:ilvl="0" w:tplc="FFFFFFFF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22" w15:restartNumberingAfterBreak="0">
    <w:nsid w:val="361A369B"/>
    <w:multiLevelType w:val="hybridMultilevel"/>
    <w:tmpl w:val="2B6049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7F27416"/>
    <w:multiLevelType w:val="hybridMultilevel"/>
    <w:tmpl w:val="69D819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8E018DF"/>
    <w:multiLevelType w:val="hybridMultilevel"/>
    <w:tmpl w:val="42AC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BDE735B"/>
    <w:multiLevelType w:val="hybridMultilevel"/>
    <w:tmpl w:val="98E27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864CF8"/>
    <w:multiLevelType w:val="hybridMultilevel"/>
    <w:tmpl w:val="1F9E6E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2CD03EA"/>
    <w:multiLevelType w:val="hybridMultilevel"/>
    <w:tmpl w:val="A5D43A08"/>
    <w:lvl w:ilvl="0" w:tplc="FFFFFFFF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4ABA7486"/>
    <w:multiLevelType w:val="hybridMultilevel"/>
    <w:tmpl w:val="0360E4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4C31277E"/>
    <w:multiLevelType w:val="hybridMultilevel"/>
    <w:tmpl w:val="94667BC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EE56457"/>
    <w:multiLevelType w:val="hybridMultilevel"/>
    <w:tmpl w:val="77DA55B2"/>
    <w:lvl w:ilvl="0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1" w15:restartNumberingAfterBreak="0">
    <w:nsid w:val="4FD144E5"/>
    <w:multiLevelType w:val="hybridMultilevel"/>
    <w:tmpl w:val="2D4C23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2AE3759"/>
    <w:multiLevelType w:val="hybridMultilevel"/>
    <w:tmpl w:val="396060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88368CF"/>
    <w:multiLevelType w:val="hybridMultilevel"/>
    <w:tmpl w:val="1CC2B628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34" w15:restartNumberingAfterBreak="0">
    <w:nsid w:val="5CEC247A"/>
    <w:multiLevelType w:val="hybridMultilevel"/>
    <w:tmpl w:val="16762E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E6812F6"/>
    <w:multiLevelType w:val="hybridMultilevel"/>
    <w:tmpl w:val="27DA4BE8"/>
    <w:lvl w:ilvl="0" w:tplc="914A2698">
      <w:start w:val="1"/>
      <w:numFmt w:val="decimal"/>
      <w:lvlText w:val="%1."/>
      <w:lvlJc w:val="left"/>
      <w:pPr>
        <w:ind w:left="720" w:hanging="360"/>
      </w:pPr>
    </w:lvl>
    <w:lvl w:ilvl="1" w:tplc="E504683C">
      <w:start w:val="1"/>
      <w:numFmt w:val="lowerLetter"/>
      <w:lvlText w:val="%2."/>
      <w:lvlJc w:val="left"/>
      <w:pPr>
        <w:ind w:left="1440" w:hanging="360"/>
      </w:pPr>
    </w:lvl>
    <w:lvl w:ilvl="2" w:tplc="3DA2EEDE">
      <w:start w:val="1"/>
      <w:numFmt w:val="lowerRoman"/>
      <w:lvlText w:val="%3."/>
      <w:lvlJc w:val="right"/>
      <w:pPr>
        <w:ind w:left="2160" w:hanging="180"/>
      </w:pPr>
    </w:lvl>
    <w:lvl w:ilvl="3" w:tplc="5FD4CCBA">
      <w:start w:val="1"/>
      <w:numFmt w:val="decimal"/>
      <w:lvlText w:val="%4."/>
      <w:lvlJc w:val="left"/>
      <w:pPr>
        <w:ind w:left="2880" w:hanging="360"/>
      </w:pPr>
    </w:lvl>
    <w:lvl w:ilvl="4" w:tplc="9C8E9C42">
      <w:start w:val="1"/>
      <w:numFmt w:val="lowerLetter"/>
      <w:lvlText w:val="%5."/>
      <w:lvlJc w:val="left"/>
      <w:pPr>
        <w:ind w:left="3600" w:hanging="360"/>
      </w:pPr>
    </w:lvl>
    <w:lvl w:ilvl="5" w:tplc="3E68ACC2">
      <w:start w:val="1"/>
      <w:numFmt w:val="lowerRoman"/>
      <w:lvlText w:val="%6."/>
      <w:lvlJc w:val="right"/>
      <w:pPr>
        <w:ind w:left="4320" w:hanging="180"/>
      </w:pPr>
    </w:lvl>
    <w:lvl w:ilvl="6" w:tplc="3106412E">
      <w:start w:val="1"/>
      <w:numFmt w:val="decimal"/>
      <w:lvlText w:val="%7."/>
      <w:lvlJc w:val="left"/>
      <w:pPr>
        <w:ind w:left="5040" w:hanging="360"/>
      </w:pPr>
    </w:lvl>
    <w:lvl w:ilvl="7" w:tplc="DBD4E0C0">
      <w:start w:val="1"/>
      <w:numFmt w:val="lowerLetter"/>
      <w:lvlText w:val="%8."/>
      <w:lvlJc w:val="left"/>
      <w:pPr>
        <w:ind w:left="5760" w:hanging="360"/>
      </w:pPr>
    </w:lvl>
    <w:lvl w:ilvl="8" w:tplc="A4C6A8B6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527163"/>
    <w:multiLevelType w:val="hybridMultilevel"/>
    <w:tmpl w:val="6B980D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6DA0211"/>
    <w:multiLevelType w:val="hybridMultilevel"/>
    <w:tmpl w:val="EC0C1E8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8F6003D"/>
    <w:multiLevelType w:val="hybridMultilevel"/>
    <w:tmpl w:val="C7F0F6AC"/>
    <w:lvl w:ilvl="0" w:tplc="E30CC044">
      <w:start w:val="1"/>
      <w:numFmt w:val="upperRoman"/>
      <w:lvlText w:val="%1."/>
      <w:lvlJc w:val="right"/>
      <w:pPr>
        <w:ind w:left="720" w:hanging="360"/>
      </w:pPr>
    </w:lvl>
    <w:lvl w:ilvl="1" w:tplc="94E0D3B2">
      <w:start w:val="1"/>
      <w:numFmt w:val="lowerLetter"/>
      <w:lvlText w:val="%2."/>
      <w:lvlJc w:val="left"/>
      <w:pPr>
        <w:ind w:left="1440" w:hanging="360"/>
      </w:pPr>
    </w:lvl>
    <w:lvl w:ilvl="2" w:tplc="F83E175A">
      <w:start w:val="1"/>
      <w:numFmt w:val="lowerRoman"/>
      <w:lvlText w:val="%3."/>
      <w:lvlJc w:val="right"/>
      <w:pPr>
        <w:ind w:left="2160" w:hanging="180"/>
      </w:pPr>
    </w:lvl>
    <w:lvl w:ilvl="3" w:tplc="1E167B60">
      <w:start w:val="1"/>
      <w:numFmt w:val="decimal"/>
      <w:lvlText w:val="%4."/>
      <w:lvlJc w:val="left"/>
      <w:pPr>
        <w:ind w:left="2880" w:hanging="360"/>
      </w:pPr>
    </w:lvl>
    <w:lvl w:ilvl="4" w:tplc="9310660C">
      <w:start w:val="1"/>
      <w:numFmt w:val="lowerLetter"/>
      <w:lvlText w:val="%5."/>
      <w:lvlJc w:val="left"/>
      <w:pPr>
        <w:ind w:left="3600" w:hanging="360"/>
      </w:pPr>
    </w:lvl>
    <w:lvl w:ilvl="5" w:tplc="643810E6">
      <w:start w:val="1"/>
      <w:numFmt w:val="lowerRoman"/>
      <w:lvlText w:val="%6."/>
      <w:lvlJc w:val="right"/>
      <w:pPr>
        <w:ind w:left="4320" w:hanging="180"/>
      </w:pPr>
    </w:lvl>
    <w:lvl w:ilvl="6" w:tplc="9F90CD86">
      <w:start w:val="1"/>
      <w:numFmt w:val="decimal"/>
      <w:lvlText w:val="%7."/>
      <w:lvlJc w:val="left"/>
      <w:pPr>
        <w:ind w:left="5040" w:hanging="360"/>
      </w:pPr>
    </w:lvl>
    <w:lvl w:ilvl="7" w:tplc="183E6460">
      <w:start w:val="1"/>
      <w:numFmt w:val="lowerLetter"/>
      <w:lvlText w:val="%8."/>
      <w:lvlJc w:val="left"/>
      <w:pPr>
        <w:ind w:left="5760" w:hanging="360"/>
      </w:pPr>
    </w:lvl>
    <w:lvl w:ilvl="8" w:tplc="0B260C24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62544"/>
    <w:multiLevelType w:val="hybridMultilevel"/>
    <w:tmpl w:val="1668E7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EE174FA"/>
    <w:multiLevelType w:val="hybridMultilevel"/>
    <w:tmpl w:val="EF1EED92"/>
    <w:lvl w:ilvl="0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96150E"/>
    <w:multiLevelType w:val="hybridMultilevel"/>
    <w:tmpl w:val="C30C5A3E"/>
    <w:lvl w:ilvl="0" w:tplc="85D6C3BC">
      <w:start w:val="1"/>
      <w:numFmt w:val="decimal"/>
      <w:lvlText w:val="%1."/>
      <w:lvlJc w:val="left"/>
      <w:pPr>
        <w:ind w:left="720" w:hanging="360"/>
      </w:pPr>
    </w:lvl>
    <w:lvl w:ilvl="1" w:tplc="9ECCA0B4">
      <w:start w:val="1"/>
      <w:numFmt w:val="lowerLetter"/>
      <w:lvlText w:val="%2."/>
      <w:lvlJc w:val="left"/>
      <w:pPr>
        <w:ind w:left="1440" w:hanging="360"/>
      </w:pPr>
    </w:lvl>
    <w:lvl w:ilvl="2" w:tplc="B6988B1A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DEACE8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52A4C0">
      <w:start w:val="1"/>
      <w:numFmt w:val="lowerLetter"/>
      <w:lvlText w:val="%5."/>
      <w:lvlJc w:val="left"/>
      <w:pPr>
        <w:ind w:left="3600" w:hanging="360"/>
      </w:pPr>
    </w:lvl>
    <w:lvl w:ilvl="5" w:tplc="D2D281A0">
      <w:start w:val="1"/>
      <w:numFmt w:val="lowerRoman"/>
      <w:lvlText w:val="%6."/>
      <w:lvlJc w:val="right"/>
      <w:pPr>
        <w:ind w:left="4320" w:hanging="180"/>
      </w:pPr>
    </w:lvl>
    <w:lvl w:ilvl="6" w:tplc="7A12672E">
      <w:start w:val="1"/>
      <w:numFmt w:val="decimal"/>
      <w:lvlText w:val="%7."/>
      <w:lvlJc w:val="left"/>
      <w:pPr>
        <w:ind w:left="5040" w:hanging="360"/>
      </w:pPr>
    </w:lvl>
    <w:lvl w:ilvl="7" w:tplc="CC52F260">
      <w:start w:val="1"/>
      <w:numFmt w:val="lowerLetter"/>
      <w:lvlText w:val="%8."/>
      <w:lvlJc w:val="left"/>
      <w:pPr>
        <w:ind w:left="5760" w:hanging="360"/>
      </w:pPr>
    </w:lvl>
    <w:lvl w:ilvl="8" w:tplc="DDD8548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604A91"/>
    <w:multiLevelType w:val="hybridMultilevel"/>
    <w:tmpl w:val="C442BAA0"/>
    <w:lvl w:ilvl="0" w:tplc="0E509980">
      <w:start w:val="1"/>
      <w:numFmt w:val="decimal"/>
      <w:lvlText w:val="%1."/>
      <w:lvlJc w:val="left"/>
      <w:pPr>
        <w:ind w:left="720" w:hanging="360"/>
      </w:pPr>
    </w:lvl>
    <w:lvl w:ilvl="1" w:tplc="735C2D3E">
      <w:start w:val="1"/>
      <w:numFmt w:val="lowerLetter"/>
      <w:lvlText w:val="%2."/>
      <w:lvlJc w:val="left"/>
      <w:pPr>
        <w:ind w:left="1440" w:hanging="360"/>
      </w:pPr>
    </w:lvl>
    <w:lvl w:ilvl="2" w:tplc="0CA6A86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2158A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2EC4CC">
      <w:start w:val="1"/>
      <w:numFmt w:val="lowerLetter"/>
      <w:lvlText w:val="%5."/>
      <w:lvlJc w:val="left"/>
      <w:pPr>
        <w:ind w:left="3600" w:hanging="360"/>
      </w:pPr>
    </w:lvl>
    <w:lvl w:ilvl="5" w:tplc="57F85AF0">
      <w:start w:val="1"/>
      <w:numFmt w:val="lowerRoman"/>
      <w:lvlText w:val="%6."/>
      <w:lvlJc w:val="right"/>
      <w:pPr>
        <w:ind w:left="4320" w:hanging="180"/>
      </w:pPr>
    </w:lvl>
    <w:lvl w:ilvl="6" w:tplc="10B2039C">
      <w:start w:val="1"/>
      <w:numFmt w:val="decimal"/>
      <w:lvlText w:val="%7."/>
      <w:lvlJc w:val="left"/>
      <w:pPr>
        <w:ind w:left="5040" w:hanging="360"/>
      </w:pPr>
    </w:lvl>
    <w:lvl w:ilvl="7" w:tplc="C89C7AF6">
      <w:start w:val="1"/>
      <w:numFmt w:val="lowerLetter"/>
      <w:lvlText w:val="%8."/>
      <w:lvlJc w:val="left"/>
      <w:pPr>
        <w:ind w:left="5760" w:hanging="360"/>
      </w:pPr>
    </w:lvl>
    <w:lvl w:ilvl="8" w:tplc="AF7EFED6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826C3"/>
    <w:multiLevelType w:val="hybridMultilevel"/>
    <w:tmpl w:val="F95A7C6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41"/>
  </w:num>
  <w:num w:numId="4">
    <w:abstractNumId w:val="42"/>
  </w:num>
  <w:num w:numId="5">
    <w:abstractNumId w:val="5"/>
  </w:num>
  <w:num w:numId="6">
    <w:abstractNumId w:val="38"/>
  </w:num>
  <w:num w:numId="7">
    <w:abstractNumId w:val="1"/>
  </w:num>
  <w:num w:numId="8">
    <w:abstractNumId w:val="35"/>
  </w:num>
  <w:num w:numId="9">
    <w:abstractNumId w:val="9"/>
  </w:num>
  <w:num w:numId="10">
    <w:abstractNumId w:val="12"/>
  </w:num>
  <w:num w:numId="11">
    <w:abstractNumId w:val="7"/>
  </w:num>
  <w:num w:numId="12">
    <w:abstractNumId w:val="18"/>
  </w:num>
  <w:num w:numId="13">
    <w:abstractNumId w:val="22"/>
  </w:num>
  <w:num w:numId="14">
    <w:abstractNumId w:val="15"/>
  </w:num>
  <w:num w:numId="15">
    <w:abstractNumId w:val="11"/>
  </w:num>
  <w:num w:numId="16">
    <w:abstractNumId w:val="23"/>
  </w:num>
  <w:num w:numId="17">
    <w:abstractNumId w:val="29"/>
  </w:num>
  <w:num w:numId="18">
    <w:abstractNumId w:val="39"/>
  </w:num>
  <w:num w:numId="19">
    <w:abstractNumId w:val="28"/>
  </w:num>
  <w:num w:numId="20">
    <w:abstractNumId w:val="13"/>
  </w:num>
  <w:num w:numId="21">
    <w:abstractNumId w:val="19"/>
  </w:num>
  <w:num w:numId="22">
    <w:abstractNumId w:val="37"/>
  </w:num>
  <w:num w:numId="23">
    <w:abstractNumId w:val="34"/>
  </w:num>
  <w:num w:numId="24">
    <w:abstractNumId w:val="16"/>
  </w:num>
  <w:num w:numId="25">
    <w:abstractNumId w:val="32"/>
  </w:num>
  <w:num w:numId="26">
    <w:abstractNumId w:val="3"/>
  </w:num>
  <w:num w:numId="27">
    <w:abstractNumId w:val="26"/>
  </w:num>
  <w:num w:numId="28">
    <w:abstractNumId w:val="14"/>
  </w:num>
  <w:num w:numId="29">
    <w:abstractNumId w:val="33"/>
  </w:num>
  <w:num w:numId="30">
    <w:abstractNumId w:val="36"/>
  </w:num>
  <w:num w:numId="31">
    <w:abstractNumId w:val="31"/>
  </w:num>
  <w:num w:numId="32">
    <w:abstractNumId w:val="4"/>
  </w:num>
  <w:num w:numId="33">
    <w:abstractNumId w:val="43"/>
  </w:num>
  <w:num w:numId="34">
    <w:abstractNumId w:val="17"/>
  </w:num>
  <w:num w:numId="35">
    <w:abstractNumId w:val="2"/>
  </w:num>
  <w:num w:numId="36">
    <w:abstractNumId w:val="24"/>
  </w:num>
  <w:num w:numId="37">
    <w:abstractNumId w:val="30"/>
  </w:num>
  <w:num w:numId="38">
    <w:abstractNumId w:val="0"/>
  </w:num>
  <w:num w:numId="39">
    <w:abstractNumId w:val="20"/>
  </w:num>
  <w:num w:numId="40">
    <w:abstractNumId w:val="25"/>
  </w:num>
  <w:num w:numId="41">
    <w:abstractNumId w:val="27"/>
  </w:num>
  <w:num w:numId="42">
    <w:abstractNumId w:val="10"/>
  </w:num>
  <w:num w:numId="43">
    <w:abstractNumId w:val="21"/>
  </w:num>
  <w:num w:numId="44">
    <w:abstractNumId w:val="4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je3MDO3MATSZko6SsGpxcWZ+XkgBUa1AMZ5c88sAAAA"/>
  </w:docVars>
  <w:rsids>
    <w:rsidRoot w:val="00EB4588"/>
    <w:rsid w:val="00001C78"/>
    <w:rsid w:val="00003F4E"/>
    <w:rsid w:val="000063B3"/>
    <w:rsid w:val="0001201E"/>
    <w:rsid w:val="00017DAA"/>
    <w:rsid w:val="0002506C"/>
    <w:rsid w:val="00027D01"/>
    <w:rsid w:val="00032111"/>
    <w:rsid w:val="000379C2"/>
    <w:rsid w:val="00037B46"/>
    <w:rsid w:val="00040D54"/>
    <w:rsid w:val="000423A1"/>
    <w:rsid w:val="000465C3"/>
    <w:rsid w:val="000536B2"/>
    <w:rsid w:val="000542E1"/>
    <w:rsid w:val="000632E3"/>
    <w:rsid w:val="00066F6F"/>
    <w:rsid w:val="00072519"/>
    <w:rsid w:val="000749A1"/>
    <w:rsid w:val="00077F6F"/>
    <w:rsid w:val="000859C2"/>
    <w:rsid w:val="0009171B"/>
    <w:rsid w:val="000978CA"/>
    <w:rsid w:val="000A50F9"/>
    <w:rsid w:val="000A513B"/>
    <w:rsid w:val="000A7750"/>
    <w:rsid w:val="000C0829"/>
    <w:rsid w:val="000D1358"/>
    <w:rsid w:val="000D1C1D"/>
    <w:rsid w:val="000D38C0"/>
    <w:rsid w:val="000D6D75"/>
    <w:rsid w:val="000E0B90"/>
    <w:rsid w:val="000E3058"/>
    <w:rsid w:val="000E515F"/>
    <w:rsid w:val="000E56CA"/>
    <w:rsid w:val="000E5AB2"/>
    <w:rsid w:val="000E65F3"/>
    <w:rsid w:val="000F69BF"/>
    <w:rsid w:val="001019E8"/>
    <w:rsid w:val="00102818"/>
    <w:rsid w:val="00103B4E"/>
    <w:rsid w:val="00105487"/>
    <w:rsid w:val="0010586C"/>
    <w:rsid w:val="001063AE"/>
    <w:rsid w:val="001137C2"/>
    <w:rsid w:val="0011384F"/>
    <w:rsid w:val="00113A41"/>
    <w:rsid w:val="0011412D"/>
    <w:rsid w:val="00115BFA"/>
    <w:rsid w:val="00117B7D"/>
    <w:rsid w:val="00124A7C"/>
    <w:rsid w:val="00127003"/>
    <w:rsid w:val="00141C48"/>
    <w:rsid w:val="001420AB"/>
    <w:rsid w:val="00150243"/>
    <w:rsid w:val="00150BCB"/>
    <w:rsid w:val="001523D8"/>
    <w:rsid w:val="001554F8"/>
    <w:rsid w:val="00172C19"/>
    <w:rsid w:val="0017402F"/>
    <w:rsid w:val="001824F6"/>
    <w:rsid w:val="001853BA"/>
    <w:rsid w:val="001924DA"/>
    <w:rsid w:val="001A2996"/>
    <w:rsid w:val="001A4D6A"/>
    <w:rsid w:val="001A5A52"/>
    <w:rsid w:val="001B6927"/>
    <w:rsid w:val="001C541C"/>
    <w:rsid w:val="001D1324"/>
    <w:rsid w:val="001E0E34"/>
    <w:rsid w:val="001E3600"/>
    <w:rsid w:val="001F38D4"/>
    <w:rsid w:val="001F52DC"/>
    <w:rsid w:val="00201283"/>
    <w:rsid w:val="00204781"/>
    <w:rsid w:val="00207FB9"/>
    <w:rsid w:val="002177E9"/>
    <w:rsid w:val="00232694"/>
    <w:rsid w:val="00235DD0"/>
    <w:rsid w:val="0023676C"/>
    <w:rsid w:val="00240CD2"/>
    <w:rsid w:val="002441FE"/>
    <w:rsid w:val="002468F4"/>
    <w:rsid w:val="00247444"/>
    <w:rsid w:val="00250973"/>
    <w:rsid w:val="002516C8"/>
    <w:rsid w:val="002532FE"/>
    <w:rsid w:val="00254FD6"/>
    <w:rsid w:val="00256898"/>
    <w:rsid w:val="00256F96"/>
    <w:rsid w:val="002571FD"/>
    <w:rsid w:val="0026174D"/>
    <w:rsid w:val="00263451"/>
    <w:rsid w:val="0026458B"/>
    <w:rsid w:val="0027008D"/>
    <w:rsid w:val="00270FDE"/>
    <w:rsid w:val="00274C4B"/>
    <w:rsid w:val="00274DC9"/>
    <w:rsid w:val="00292B7C"/>
    <w:rsid w:val="00295A1F"/>
    <w:rsid w:val="002A2842"/>
    <w:rsid w:val="002A30AF"/>
    <w:rsid w:val="002B4EAF"/>
    <w:rsid w:val="002B58E9"/>
    <w:rsid w:val="002D0DA2"/>
    <w:rsid w:val="002E1A4F"/>
    <w:rsid w:val="002F00C7"/>
    <w:rsid w:val="002F41C4"/>
    <w:rsid w:val="0030112A"/>
    <w:rsid w:val="00301240"/>
    <w:rsid w:val="00305AD1"/>
    <w:rsid w:val="003160B9"/>
    <w:rsid w:val="0031647A"/>
    <w:rsid w:val="00321774"/>
    <w:rsid w:val="003233AC"/>
    <w:rsid w:val="003238DE"/>
    <w:rsid w:val="0032645C"/>
    <w:rsid w:val="00327C4D"/>
    <w:rsid w:val="003301E7"/>
    <w:rsid w:val="00347482"/>
    <w:rsid w:val="003476B5"/>
    <w:rsid w:val="00355507"/>
    <w:rsid w:val="003569DB"/>
    <w:rsid w:val="003603C3"/>
    <w:rsid w:val="0036587E"/>
    <w:rsid w:val="0036635D"/>
    <w:rsid w:val="0036736D"/>
    <w:rsid w:val="00367609"/>
    <w:rsid w:val="00370A36"/>
    <w:rsid w:val="003716B4"/>
    <w:rsid w:val="00377D2A"/>
    <w:rsid w:val="003810A5"/>
    <w:rsid w:val="003B0D59"/>
    <w:rsid w:val="003B23AB"/>
    <w:rsid w:val="003B3CE3"/>
    <w:rsid w:val="003C1A9F"/>
    <w:rsid w:val="003D1445"/>
    <w:rsid w:val="003D5DAE"/>
    <w:rsid w:val="003D7CA2"/>
    <w:rsid w:val="003E08C0"/>
    <w:rsid w:val="003F1472"/>
    <w:rsid w:val="003F464B"/>
    <w:rsid w:val="0040093C"/>
    <w:rsid w:val="00401030"/>
    <w:rsid w:val="00402317"/>
    <w:rsid w:val="00403171"/>
    <w:rsid w:val="00404443"/>
    <w:rsid w:val="00405276"/>
    <w:rsid w:val="00406ECA"/>
    <w:rsid w:val="00407EC9"/>
    <w:rsid w:val="004137EA"/>
    <w:rsid w:val="0042352C"/>
    <w:rsid w:val="004339E3"/>
    <w:rsid w:val="00435859"/>
    <w:rsid w:val="00436E32"/>
    <w:rsid w:val="004371A5"/>
    <w:rsid w:val="00442E74"/>
    <w:rsid w:val="00443036"/>
    <w:rsid w:val="0044400E"/>
    <w:rsid w:val="004545EF"/>
    <w:rsid w:val="00465B00"/>
    <w:rsid w:val="00467FD2"/>
    <w:rsid w:val="0047568A"/>
    <w:rsid w:val="0048240A"/>
    <w:rsid w:val="00484347"/>
    <w:rsid w:val="0049295F"/>
    <w:rsid w:val="00496059"/>
    <w:rsid w:val="004A3D13"/>
    <w:rsid w:val="004B03DD"/>
    <w:rsid w:val="004B0DDA"/>
    <w:rsid w:val="004B48BD"/>
    <w:rsid w:val="004C2FB1"/>
    <w:rsid w:val="004C7F73"/>
    <w:rsid w:val="004D0201"/>
    <w:rsid w:val="004D5DAC"/>
    <w:rsid w:val="004D6977"/>
    <w:rsid w:val="004E2CA0"/>
    <w:rsid w:val="004E42CE"/>
    <w:rsid w:val="004F31F0"/>
    <w:rsid w:val="004F4EC7"/>
    <w:rsid w:val="004F6511"/>
    <w:rsid w:val="00500442"/>
    <w:rsid w:val="00504378"/>
    <w:rsid w:val="00511F2C"/>
    <w:rsid w:val="0051422E"/>
    <w:rsid w:val="00516AB6"/>
    <w:rsid w:val="005215DC"/>
    <w:rsid w:val="0052211E"/>
    <w:rsid w:val="005259B1"/>
    <w:rsid w:val="005263FC"/>
    <w:rsid w:val="00527C7D"/>
    <w:rsid w:val="00544CE9"/>
    <w:rsid w:val="005460EA"/>
    <w:rsid w:val="00551B3B"/>
    <w:rsid w:val="005523AB"/>
    <w:rsid w:val="00553A4D"/>
    <w:rsid w:val="005645F4"/>
    <w:rsid w:val="00564B5B"/>
    <w:rsid w:val="00565CD7"/>
    <w:rsid w:val="00571373"/>
    <w:rsid w:val="005932FA"/>
    <w:rsid w:val="00594DA1"/>
    <w:rsid w:val="00596F86"/>
    <w:rsid w:val="005A30F8"/>
    <w:rsid w:val="005A3804"/>
    <w:rsid w:val="005A6AAE"/>
    <w:rsid w:val="005C0BC4"/>
    <w:rsid w:val="005C7F20"/>
    <w:rsid w:val="005D5580"/>
    <w:rsid w:val="005D787E"/>
    <w:rsid w:val="005E3DE7"/>
    <w:rsid w:val="005F6CE3"/>
    <w:rsid w:val="006050ED"/>
    <w:rsid w:val="00612E33"/>
    <w:rsid w:val="006136E0"/>
    <w:rsid w:val="0061429F"/>
    <w:rsid w:val="00617DBF"/>
    <w:rsid w:val="00621B26"/>
    <w:rsid w:val="00621E66"/>
    <w:rsid w:val="00624541"/>
    <w:rsid w:val="006372C7"/>
    <w:rsid w:val="00637DE1"/>
    <w:rsid w:val="006409EF"/>
    <w:rsid w:val="006418C2"/>
    <w:rsid w:val="00653925"/>
    <w:rsid w:val="00660EC6"/>
    <w:rsid w:val="00673911"/>
    <w:rsid w:val="00675ABB"/>
    <w:rsid w:val="0067712C"/>
    <w:rsid w:val="00687B63"/>
    <w:rsid w:val="006904AD"/>
    <w:rsid w:val="00690E3C"/>
    <w:rsid w:val="0069334C"/>
    <w:rsid w:val="00694D8D"/>
    <w:rsid w:val="00696328"/>
    <w:rsid w:val="006971F2"/>
    <w:rsid w:val="006A1199"/>
    <w:rsid w:val="006A2AED"/>
    <w:rsid w:val="006A3A1A"/>
    <w:rsid w:val="006B0F3F"/>
    <w:rsid w:val="006B3593"/>
    <w:rsid w:val="006B53DC"/>
    <w:rsid w:val="006C26BB"/>
    <w:rsid w:val="006C55F3"/>
    <w:rsid w:val="006D14E2"/>
    <w:rsid w:val="006D2703"/>
    <w:rsid w:val="006E3152"/>
    <w:rsid w:val="00702609"/>
    <w:rsid w:val="00702740"/>
    <w:rsid w:val="00703A7B"/>
    <w:rsid w:val="00705B99"/>
    <w:rsid w:val="00706A43"/>
    <w:rsid w:val="00711053"/>
    <w:rsid w:val="00712B08"/>
    <w:rsid w:val="0071441B"/>
    <w:rsid w:val="0072106C"/>
    <w:rsid w:val="0072522F"/>
    <w:rsid w:val="00741606"/>
    <w:rsid w:val="00745B73"/>
    <w:rsid w:val="0074768B"/>
    <w:rsid w:val="00751475"/>
    <w:rsid w:val="0075219F"/>
    <w:rsid w:val="007522EC"/>
    <w:rsid w:val="007574B8"/>
    <w:rsid w:val="00763B01"/>
    <w:rsid w:val="0076464C"/>
    <w:rsid w:val="00765AEB"/>
    <w:rsid w:val="007736D6"/>
    <w:rsid w:val="00781EA3"/>
    <w:rsid w:val="0079108C"/>
    <w:rsid w:val="00794BE6"/>
    <w:rsid w:val="007967D1"/>
    <w:rsid w:val="00796918"/>
    <w:rsid w:val="007A471A"/>
    <w:rsid w:val="007B74C8"/>
    <w:rsid w:val="007C3679"/>
    <w:rsid w:val="007C39A0"/>
    <w:rsid w:val="007D112C"/>
    <w:rsid w:val="007E102A"/>
    <w:rsid w:val="007E5432"/>
    <w:rsid w:val="007E5D52"/>
    <w:rsid w:val="007F0041"/>
    <w:rsid w:val="007F6559"/>
    <w:rsid w:val="00811806"/>
    <w:rsid w:val="00815FE6"/>
    <w:rsid w:val="00830FB9"/>
    <w:rsid w:val="0083205D"/>
    <w:rsid w:val="00833BA7"/>
    <w:rsid w:val="00842755"/>
    <w:rsid w:val="008530AB"/>
    <w:rsid w:val="00861EC8"/>
    <w:rsid w:val="008724F7"/>
    <w:rsid w:val="00874CE5"/>
    <w:rsid w:val="00876334"/>
    <w:rsid w:val="00877B38"/>
    <w:rsid w:val="008824CC"/>
    <w:rsid w:val="00883130"/>
    <w:rsid w:val="008837F2"/>
    <w:rsid w:val="008872FC"/>
    <w:rsid w:val="008963D6"/>
    <w:rsid w:val="008A115B"/>
    <w:rsid w:val="008A3186"/>
    <w:rsid w:val="008A3D63"/>
    <w:rsid w:val="008A3EB4"/>
    <w:rsid w:val="008D23DE"/>
    <w:rsid w:val="008E2BAE"/>
    <w:rsid w:val="008E3B25"/>
    <w:rsid w:val="008E58D2"/>
    <w:rsid w:val="008F21FC"/>
    <w:rsid w:val="008F2519"/>
    <w:rsid w:val="008F30A6"/>
    <w:rsid w:val="008F3283"/>
    <w:rsid w:val="008F7292"/>
    <w:rsid w:val="00905970"/>
    <w:rsid w:val="00911DD6"/>
    <w:rsid w:val="00916085"/>
    <w:rsid w:val="0092284A"/>
    <w:rsid w:val="00922A20"/>
    <w:rsid w:val="00933744"/>
    <w:rsid w:val="00944269"/>
    <w:rsid w:val="009508B1"/>
    <w:rsid w:val="00950A7F"/>
    <w:rsid w:val="0095261D"/>
    <w:rsid w:val="00957095"/>
    <w:rsid w:val="009649EA"/>
    <w:rsid w:val="00966ABA"/>
    <w:rsid w:val="009712D4"/>
    <w:rsid w:val="0097388C"/>
    <w:rsid w:val="00993084"/>
    <w:rsid w:val="009945BC"/>
    <w:rsid w:val="009A4A8B"/>
    <w:rsid w:val="009A5BFD"/>
    <w:rsid w:val="009A5D2D"/>
    <w:rsid w:val="009A650F"/>
    <w:rsid w:val="009B035E"/>
    <w:rsid w:val="009B1457"/>
    <w:rsid w:val="009B2239"/>
    <w:rsid w:val="009B2DED"/>
    <w:rsid w:val="009B5672"/>
    <w:rsid w:val="009C5590"/>
    <w:rsid w:val="009C7184"/>
    <w:rsid w:val="009C7BB4"/>
    <w:rsid w:val="009D37AB"/>
    <w:rsid w:val="009D5DD8"/>
    <w:rsid w:val="009D7CA5"/>
    <w:rsid w:val="009E06B7"/>
    <w:rsid w:val="009E0920"/>
    <w:rsid w:val="009E3062"/>
    <w:rsid w:val="009E46E4"/>
    <w:rsid w:val="009E5AA6"/>
    <w:rsid w:val="009E6C17"/>
    <w:rsid w:val="009F3AF5"/>
    <w:rsid w:val="009F4AD8"/>
    <w:rsid w:val="009F77EA"/>
    <w:rsid w:val="00A0251B"/>
    <w:rsid w:val="00A064FE"/>
    <w:rsid w:val="00A123E7"/>
    <w:rsid w:val="00A14C1B"/>
    <w:rsid w:val="00A27E7A"/>
    <w:rsid w:val="00A3434D"/>
    <w:rsid w:val="00A35A6F"/>
    <w:rsid w:val="00A5432F"/>
    <w:rsid w:val="00A609EB"/>
    <w:rsid w:val="00A60A5C"/>
    <w:rsid w:val="00A617BD"/>
    <w:rsid w:val="00A62CFD"/>
    <w:rsid w:val="00A63453"/>
    <w:rsid w:val="00A70D0A"/>
    <w:rsid w:val="00A90FB6"/>
    <w:rsid w:val="00AA02DC"/>
    <w:rsid w:val="00AA1858"/>
    <w:rsid w:val="00AA5E81"/>
    <w:rsid w:val="00AA63E7"/>
    <w:rsid w:val="00AB3443"/>
    <w:rsid w:val="00AB7FC0"/>
    <w:rsid w:val="00AC3CC8"/>
    <w:rsid w:val="00AC59F2"/>
    <w:rsid w:val="00AD6E88"/>
    <w:rsid w:val="00AE51E8"/>
    <w:rsid w:val="00AF097A"/>
    <w:rsid w:val="00AF0D01"/>
    <w:rsid w:val="00AF3539"/>
    <w:rsid w:val="00B03A18"/>
    <w:rsid w:val="00B06B11"/>
    <w:rsid w:val="00B1256D"/>
    <w:rsid w:val="00B16FD0"/>
    <w:rsid w:val="00B211E0"/>
    <w:rsid w:val="00B31C8E"/>
    <w:rsid w:val="00B324BC"/>
    <w:rsid w:val="00B35DC7"/>
    <w:rsid w:val="00B37331"/>
    <w:rsid w:val="00B41490"/>
    <w:rsid w:val="00B414F0"/>
    <w:rsid w:val="00B43997"/>
    <w:rsid w:val="00B43E65"/>
    <w:rsid w:val="00B45547"/>
    <w:rsid w:val="00B52F35"/>
    <w:rsid w:val="00B532FB"/>
    <w:rsid w:val="00B53E61"/>
    <w:rsid w:val="00B54B3F"/>
    <w:rsid w:val="00B600FF"/>
    <w:rsid w:val="00B71815"/>
    <w:rsid w:val="00B76E06"/>
    <w:rsid w:val="00B850D2"/>
    <w:rsid w:val="00B86DFE"/>
    <w:rsid w:val="00B907F4"/>
    <w:rsid w:val="00B9157C"/>
    <w:rsid w:val="00B91D6A"/>
    <w:rsid w:val="00B93331"/>
    <w:rsid w:val="00BA7004"/>
    <w:rsid w:val="00BB0509"/>
    <w:rsid w:val="00BB2DA6"/>
    <w:rsid w:val="00BB5C99"/>
    <w:rsid w:val="00BB659A"/>
    <w:rsid w:val="00BB7BC9"/>
    <w:rsid w:val="00BD16C7"/>
    <w:rsid w:val="00BD5C18"/>
    <w:rsid w:val="00BE069A"/>
    <w:rsid w:val="00BE07A0"/>
    <w:rsid w:val="00BE1249"/>
    <w:rsid w:val="00BE22F5"/>
    <w:rsid w:val="00BE3B85"/>
    <w:rsid w:val="00BE5C49"/>
    <w:rsid w:val="00BE6D69"/>
    <w:rsid w:val="00BF4418"/>
    <w:rsid w:val="00C016F9"/>
    <w:rsid w:val="00C0177C"/>
    <w:rsid w:val="00C06574"/>
    <w:rsid w:val="00C06A0B"/>
    <w:rsid w:val="00C15EC2"/>
    <w:rsid w:val="00C22DB8"/>
    <w:rsid w:val="00C3172B"/>
    <w:rsid w:val="00C35C91"/>
    <w:rsid w:val="00C42F91"/>
    <w:rsid w:val="00C46623"/>
    <w:rsid w:val="00C50B34"/>
    <w:rsid w:val="00C62F09"/>
    <w:rsid w:val="00C65238"/>
    <w:rsid w:val="00C66D34"/>
    <w:rsid w:val="00C66F2E"/>
    <w:rsid w:val="00C70C19"/>
    <w:rsid w:val="00C74D8A"/>
    <w:rsid w:val="00C75577"/>
    <w:rsid w:val="00C83BF3"/>
    <w:rsid w:val="00C8506B"/>
    <w:rsid w:val="00C906E5"/>
    <w:rsid w:val="00CA07A1"/>
    <w:rsid w:val="00CC208B"/>
    <w:rsid w:val="00CC6170"/>
    <w:rsid w:val="00CC7BE7"/>
    <w:rsid w:val="00CD024C"/>
    <w:rsid w:val="00CD2DEE"/>
    <w:rsid w:val="00CD4DF6"/>
    <w:rsid w:val="00CD6469"/>
    <w:rsid w:val="00CE5BCD"/>
    <w:rsid w:val="00CF15F7"/>
    <w:rsid w:val="00CF6C3F"/>
    <w:rsid w:val="00D157C5"/>
    <w:rsid w:val="00D16D43"/>
    <w:rsid w:val="00D1762F"/>
    <w:rsid w:val="00D20875"/>
    <w:rsid w:val="00D25487"/>
    <w:rsid w:val="00D25C35"/>
    <w:rsid w:val="00D35F91"/>
    <w:rsid w:val="00D36089"/>
    <w:rsid w:val="00D37324"/>
    <w:rsid w:val="00D434DD"/>
    <w:rsid w:val="00D56D8D"/>
    <w:rsid w:val="00D601C4"/>
    <w:rsid w:val="00D65438"/>
    <w:rsid w:val="00D700DB"/>
    <w:rsid w:val="00D7080C"/>
    <w:rsid w:val="00D712D2"/>
    <w:rsid w:val="00D757F6"/>
    <w:rsid w:val="00D767B2"/>
    <w:rsid w:val="00D80F09"/>
    <w:rsid w:val="00D822FF"/>
    <w:rsid w:val="00D859E4"/>
    <w:rsid w:val="00D90469"/>
    <w:rsid w:val="00DA2745"/>
    <w:rsid w:val="00DB2042"/>
    <w:rsid w:val="00DB266B"/>
    <w:rsid w:val="00DB3ECB"/>
    <w:rsid w:val="00DB765E"/>
    <w:rsid w:val="00DC57F9"/>
    <w:rsid w:val="00DE5C8D"/>
    <w:rsid w:val="00DE5D8C"/>
    <w:rsid w:val="00DE6897"/>
    <w:rsid w:val="00DF1320"/>
    <w:rsid w:val="00E020FF"/>
    <w:rsid w:val="00E121C6"/>
    <w:rsid w:val="00E14377"/>
    <w:rsid w:val="00E16E2A"/>
    <w:rsid w:val="00E26D75"/>
    <w:rsid w:val="00E31DEB"/>
    <w:rsid w:val="00E377F7"/>
    <w:rsid w:val="00E40131"/>
    <w:rsid w:val="00E42B92"/>
    <w:rsid w:val="00E4612A"/>
    <w:rsid w:val="00E47ED0"/>
    <w:rsid w:val="00E52C68"/>
    <w:rsid w:val="00E65775"/>
    <w:rsid w:val="00E66892"/>
    <w:rsid w:val="00E74C01"/>
    <w:rsid w:val="00E750AB"/>
    <w:rsid w:val="00E7621A"/>
    <w:rsid w:val="00E822D4"/>
    <w:rsid w:val="00E92EB4"/>
    <w:rsid w:val="00E9513E"/>
    <w:rsid w:val="00E95841"/>
    <w:rsid w:val="00EA1975"/>
    <w:rsid w:val="00EA36DD"/>
    <w:rsid w:val="00EA3C55"/>
    <w:rsid w:val="00EA49E7"/>
    <w:rsid w:val="00EA4E52"/>
    <w:rsid w:val="00EB4588"/>
    <w:rsid w:val="00ED1B64"/>
    <w:rsid w:val="00ED3A0A"/>
    <w:rsid w:val="00ED3C26"/>
    <w:rsid w:val="00EE20C2"/>
    <w:rsid w:val="00EE2648"/>
    <w:rsid w:val="00EE3F27"/>
    <w:rsid w:val="00EE4392"/>
    <w:rsid w:val="00EE4775"/>
    <w:rsid w:val="00EE65BB"/>
    <w:rsid w:val="00EF6E7E"/>
    <w:rsid w:val="00F016DD"/>
    <w:rsid w:val="00F03A3B"/>
    <w:rsid w:val="00F100C5"/>
    <w:rsid w:val="00F10267"/>
    <w:rsid w:val="00F11887"/>
    <w:rsid w:val="00F16C46"/>
    <w:rsid w:val="00F2267B"/>
    <w:rsid w:val="00F32C5A"/>
    <w:rsid w:val="00F33BC3"/>
    <w:rsid w:val="00F34999"/>
    <w:rsid w:val="00F40616"/>
    <w:rsid w:val="00F429FC"/>
    <w:rsid w:val="00F45419"/>
    <w:rsid w:val="00F54317"/>
    <w:rsid w:val="00F54806"/>
    <w:rsid w:val="00F55CB9"/>
    <w:rsid w:val="00F562B8"/>
    <w:rsid w:val="00F7108F"/>
    <w:rsid w:val="00F71DC3"/>
    <w:rsid w:val="00F86A34"/>
    <w:rsid w:val="00F9095C"/>
    <w:rsid w:val="00F968D6"/>
    <w:rsid w:val="00F97920"/>
    <w:rsid w:val="00FA60CA"/>
    <w:rsid w:val="00FB07AC"/>
    <w:rsid w:val="00FB2BEA"/>
    <w:rsid w:val="00FB3203"/>
    <w:rsid w:val="00FB4D83"/>
    <w:rsid w:val="00FB7CA5"/>
    <w:rsid w:val="00FC29A9"/>
    <w:rsid w:val="00FC5142"/>
    <w:rsid w:val="00FC7F33"/>
    <w:rsid w:val="00FD133D"/>
    <w:rsid w:val="00FD4D46"/>
    <w:rsid w:val="00FD65DE"/>
    <w:rsid w:val="00FE1323"/>
    <w:rsid w:val="00FE7A00"/>
    <w:rsid w:val="00FF41B8"/>
    <w:rsid w:val="00FF7354"/>
    <w:rsid w:val="2A27EE63"/>
    <w:rsid w:val="75D2A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483137"/>
  <w15:chartTrackingRefBased/>
  <w15:docId w15:val="{CCD063E6-7F99-4AE0-81C7-2962AFA7F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CE3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Tahoma" w:hAnsi="Tahoma" w:cs="Tahoma"/>
      <w:b/>
      <w:bCs/>
    </w:rPr>
  </w:style>
  <w:style w:type="paragraph" w:customStyle="1" w:styleId="MediumGrid1-Accent21">
    <w:name w:val="Medium Grid 1 - Accent 21"/>
    <w:basedOn w:val="Normal"/>
    <w:uiPriority w:val="34"/>
    <w:qFormat/>
    <w:rsid w:val="00EE20C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7F004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7F004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F0041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F0041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603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3C3"/>
  </w:style>
  <w:style w:type="character" w:customStyle="1" w:styleId="CommentTextChar">
    <w:name w:val="Comment Text Char"/>
    <w:link w:val="CommentText"/>
    <w:uiPriority w:val="99"/>
    <w:semiHidden/>
    <w:rsid w:val="003603C3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3C3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3603C3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3C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603C3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BE6D69"/>
    <w:pPr>
      <w:ind w:left="720"/>
    </w:pPr>
  </w:style>
  <w:style w:type="character" w:styleId="Hyperlink">
    <w:name w:val="Hyperlink"/>
    <w:uiPriority w:val="99"/>
    <w:unhideWhenUsed/>
    <w:rsid w:val="003476B5"/>
    <w:rPr>
      <w:color w:val="0563C1"/>
      <w:u w:val="single"/>
    </w:rPr>
  </w:style>
  <w:style w:type="character" w:customStyle="1" w:styleId="markn8xq9mdrh">
    <w:name w:val="markn8xq9mdrh"/>
    <w:basedOn w:val="DefaultParagraphFont"/>
    <w:rsid w:val="00D700DB"/>
  </w:style>
  <w:style w:type="character" w:customStyle="1" w:styleId="markdrmzrfdgq">
    <w:name w:val="markdrmzrfdgq"/>
    <w:basedOn w:val="DefaultParagraphFont"/>
    <w:rsid w:val="00D700DB"/>
  </w:style>
  <w:style w:type="character" w:customStyle="1" w:styleId="markfpyo0ni2f">
    <w:name w:val="markfpyo0ni2f"/>
    <w:basedOn w:val="DefaultParagraphFont"/>
    <w:rsid w:val="00D70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3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8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orkforcenow.adp.com/mascsr/default/mdf/recruitment/recruitment.html?cid=1af84051-8d08-45e6-a18a-8d548494ab5e&amp;ccId=19000101_000001&amp;lang=en_US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F12CDDA-9FDF-4070-8902-74C99B97C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3</Pages>
  <Words>66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lwaukee County Substance Abuse Prevention Coalition</vt:lpstr>
    </vt:vector>
  </TitlesOfParts>
  <Company>Milwaukee County</Company>
  <LinksUpToDate>false</LinksUpToDate>
  <CharactersWithSpaces>4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waukee County Substance Abuse Prevention Coalition</dc:title>
  <dc:subject/>
  <dc:creator>Milwaukee County</dc:creator>
  <cp:keywords/>
  <cp:lastModifiedBy>Alexandria Kohn</cp:lastModifiedBy>
  <cp:revision>23</cp:revision>
  <cp:lastPrinted>2020-03-10T20:49:00Z</cp:lastPrinted>
  <dcterms:created xsi:type="dcterms:W3CDTF">2021-09-30T17:13:00Z</dcterms:created>
  <dcterms:modified xsi:type="dcterms:W3CDTF">2021-10-01T14:47:00Z</dcterms:modified>
</cp:coreProperties>
</file>